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93914" w14:textId="6429A63D" w:rsidR="00DE34A3" w:rsidRPr="00534668" w:rsidRDefault="003406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СИЛЛАБУС</w:t>
      </w:r>
    </w:p>
    <w:p w14:paraId="7C5F5A8D" w14:textId="1C3DA07C" w:rsidR="00DE34A3" w:rsidRPr="00CB43FC" w:rsidRDefault="00F3283E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Весенний</w:t>
      </w:r>
      <w:r w:rsidR="00B6019F" w:rsidRPr="00534668">
        <w:rPr>
          <w:rFonts w:ascii="Times New Roman" w:hAnsi="Times New Roman" w:cs="Times New Roman"/>
          <w:b/>
          <w:sz w:val="20"/>
          <w:szCs w:val="20"/>
        </w:rPr>
        <w:t xml:space="preserve"> семестр</w:t>
      </w:r>
      <w:r w:rsidR="00DE34A3" w:rsidRPr="00534668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9030B7" w:rsidRPr="00534668">
        <w:rPr>
          <w:rFonts w:ascii="Times New Roman" w:hAnsi="Times New Roman" w:cs="Times New Roman"/>
          <w:b/>
          <w:sz w:val="20"/>
          <w:szCs w:val="20"/>
        </w:rPr>
        <w:t>2</w:t>
      </w:r>
      <w:r w:rsidR="00DE34A3" w:rsidRPr="00534668">
        <w:rPr>
          <w:rFonts w:ascii="Times New Roman" w:hAnsi="Times New Roman" w:cs="Times New Roman"/>
          <w:b/>
          <w:sz w:val="20"/>
          <w:szCs w:val="20"/>
        </w:rPr>
        <w:t>-202</w:t>
      </w:r>
      <w:r w:rsidR="009030B7" w:rsidRPr="00534668">
        <w:rPr>
          <w:rFonts w:ascii="Times New Roman" w:hAnsi="Times New Roman" w:cs="Times New Roman"/>
          <w:b/>
          <w:sz w:val="20"/>
          <w:szCs w:val="20"/>
        </w:rPr>
        <w:t>3</w:t>
      </w:r>
      <w:r w:rsidR="008F7CC4" w:rsidRPr="0053466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4069F">
        <w:rPr>
          <w:rFonts w:ascii="Times New Roman" w:hAnsi="Times New Roman" w:cs="Times New Roman"/>
          <w:b/>
          <w:sz w:val="20"/>
          <w:szCs w:val="20"/>
        </w:rPr>
        <w:t>уч. год</w:t>
      </w:r>
    </w:p>
    <w:p w14:paraId="7121CC74" w14:textId="4B60DC7D" w:rsidR="00DE34A3" w:rsidRPr="00534668" w:rsidRDefault="00B601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по образовательной программе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 xml:space="preserve"> «</w:t>
      </w:r>
      <w:r w:rsidR="00CB43FC" w:rsidRPr="00534668">
        <w:rPr>
          <w:rFonts w:ascii="Times New Roman" w:hAnsi="Times New Roman" w:cs="Times New Roman"/>
          <w:b/>
          <w:sz w:val="20"/>
          <w:szCs w:val="20"/>
        </w:rPr>
        <w:t>6</w:t>
      </w:r>
      <w:r w:rsidR="00CB43FC" w:rsidRPr="00CB43FC">
        <w:rPr>
          <w:rFonts w:ascii="Times New Roman" w:hAnsi="Times New Roman" w:cs="Times New Roman"/>
          <w:b/>
          <w:sz w:val="20"/>
          <w:szCs w:val="20"/>
          <w:lang w:val="en-US"/>
        </w:rPr>
        <w:t>B</w:t>
      </w:r>
      <w:r w:rsidR="00CB43FC" w:rsidRPr="00534668">
        <w:rPr>
          <w:rFonts w:ascii="Times New Roman" w:hAnsi="Times New Roman" w:cs="Times New Roman"/>
          <w:b/>
          <w:sz w:val="20"/>
          <w:szCs w:val="20"/>
        </w:rPr>
        <w:t>06102 - Информационные системы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>»</w:t>
      </w:r>
    </w:p>
    <w:p w14:paraId="47FD260F" w14:textId="77777777" w:rsidR="00CB43FC" w:rsidRPr="00CB43FC" w:rsidRDefault="00CB43FC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kk-KZ"/>
        </w:rPr>
      </w:pPr>
    </w:p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1843"/>
        <w:gridCol w:w="1134"/>
        <w:gridCol w:w="992"/>
        <w:gridCol w:w="992"/>
        <w:gridCol w:w="824"/>
        <w:gridCol w:w="169"/>
        <w:gridCol w:w="708"/>
        <w:gridCol w:w="1134"/>
      </w:tblGrid>
      <w:tr w:rsidR="00DE34A3" w:rsidRPr="009030B7" w14:paraId="415DF8EE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  <w:hideMark/>
          </w:tcPr>
          <w:p w14:paraId="38AD7A73" w14:textId="558ADAE0" w:rsidR="00DE34A3" w:rsidRPr="00A70018" w:rsidRDefault="00304B68" w:rsidP="00DE34A3">
            <w:pP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Код дисциплины</w:t>
            </w:r>
          </w:p>
        </w:tc>
        <w:tc>
          <w:tcPr>
            <w:tcW w:w="1843" w:type="dxa"/>
            <w:vMerge w:val="restart"/>
            <w:hideMark/>
          </w:tcPr>
          <w:p w14:paraId="723F4E70" w14:textId="4755CBA0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Наименование дисциплины</w:t>
            </w:r>
          </w:p>
        </w:tc>
        <w:tc>
          <w:tcPr>
            <w:tcW w:w="1134" w:type="dxa"/>
            <w:vMerge w:val="restart"/>
            <w:hideMark/>
          </w:tcPr>
          <w:p w14:paraId="004C6D54" w14:textId="5F02028B" w:rsidR="00304B68" w:rsidRPr="00534668" w:rsidRDefault="005346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амостоятельная работа студента</w:t>
            </w:r>
          </w:p>
          <w:p w14:paraId="01B11587" w14:textId="13F0D1A9" w:rsidR="00DE34A3" w:rsidRPr="00A70018" w:rsidRDefault="005346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РС</w:t>
            </w:r>
            <w:r w:rsidR="00304B68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hideMark/>
          </w:tcPr>
          <w:p w14:paraId="019392D2" w14:textId="30987C75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Кол-во кредитов</w:t>
            </w:r>
          </w:p>
        </w:tc>
        <w:tc>
          <w:tcPr>
            <w:tcW w:w="708" w:type="dxa"/>
            <w:vMerge w:val="restart"/>
            <w:hideMark/>
          </w:tcPr>
          <w:p w14:paraId="15742D4E" w14:textId="4D7EBCA9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Кол-во кредитов</w:t>
            </w:r>
          </w:p>
        </w:tc>
        <w:tc>
          <w:tcPr>
            <w:tcW w:w="1134" w:type="dxa"/>
            <w:vMerge w:val="restart"/>
            <w:hideMark/>
          </w:tcPr>
          <w:p w14:paraId="24FAB77D" w14:textId="6EC3DFDA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 w:rsidRPr="0034069F">
              <w:rPr>
                <w:rFonts w:ascii="Times New Roman" w:hAnsi="Times New Roman" w:cs="Times New Roman"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DE34A3" w:rsidRPr="006203A8" w14:paraId="692DF9C5" w14:textId="77777777" w:rsidTr="0034069F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  <w:hideMark/>
          </w:tcPr>
          <w:p w14:paraId="4D238931" w14:textId="77777777" w:rsidR="00DE34A3" w:rsidRPr="00534668" w:rsidRDefault="00DE34A3" w:rsidP="00DE34A3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3" w:type="dxa"/>
            <w:vMerge/>
            <w:hideMark/>
          </w:tcPr>
          <w:p w14:paraId="6753089F" w14:textId="77777777" w:rsidR="00DE34A3" w:rsidRPr="0053466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hideMark/>
          </w:tcPr>
          <w:p w14:paraId="777EA435" w14:textId="77777777" w:rsidR="00DE34A3" w:rsidRPr="0053466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506E8D66" w14:textId="0C11708F" w:rsidR="00DE34A3" w:rsidRPr="00A70018" w:rsidRDefault="00304B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екции (</w:t>
            </w:r>
            <w:r w:rsidR="00534668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3C335D8B" w14:textId="7D8097CB" w:rsidR="00DE34A3" w:rsidRPr="0034069F" w:rsidRDefault="0034069F" w:rsidP="00DE34A3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hideMark/>
          </w:tcPr>
          <w:p w14:paraId="19986F05" w14:textId="7C950D45" w:rsidR="00DE34A3" w:rsidRPr="00A7001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ind w:hanging="1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абораторная работа 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аб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708" w:type="dxa"/>
            <w:vMerge/>
            <w:hideMark/>
          </w:tcPr>
          <w:p w14:paraId="07E7DE46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hideMark/>
          </w:tcPr>
          <w:p w14:paraId="6546D388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E34A3" w:rsidRPr="006203A8" w14:paraId="2E5455E0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3D3F3F4" w14:textId="17C1CA63" w:rsidR="00DE34A3" w:rsidRPr="0034069F" w:rsidRDefault="00F3283E" w:rsidP="00DE34A3">
            <w:pPr>
              <w:pStyle w:val="11"/>
              <w:rPr>
                <w:b w:val="0"/>
                <w:bCs w:val="0"/>
                <w:lang w:val="en-US"/>
              </w:rPr>
            </w:pPr>
            <w:r w:rsidRPr="0034069F">
              <w:rPr>
                <w:b w:val="0"/>
                <w:bCs w:val="0"/>
                <w:lang w:val="en-US"/>
              </w:rPr>
              <w:t>AS 3220</w:t>
            </w:r>
          </w:p>
          <w:p w14:paraId="15429503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3" w:type="dxa"/>
            <w:hideMark/>
          </w:tcPr>
          <w:p w14:paraId="365B3E80" w14:textId="73D361F1" w:rsidR="00DE34A3" w:rsidRPr="003C5E3C" w:rsidRDefault="00F3283E" w:rsidP="00DE34A3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дминистрирование сети</w:t>
            </w:r>
          </w:p>
        </w:tc>
        <w:tc>
          <w:tcPr>
            <w:tcW w:w="1134" w:type="dxa"/>
            <w:hideMark/>
          </w:tcPr>
          <w:p w14:paraId="657986FE" w14:textId="27C2732C" w:rsidR="00DE34A3" w:rsidRPr="00E30CE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8</w:t>
            </w:r>
          </w:p>
        </w:tc>
        <w:tc>
          <w:tcPr>
            <w:tcW w:w="992" w:type="dxa"/>
            <w:hideMark/>
          </w:tcPr>
          <w:p w14:paraId="023CBDF5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992" w:type="dxa"/>
            <w:hideMark/>
          </w:tcPr>
          <w:p w14:paraId="6F5000E5" w14:textId="675C4AE9" w:rsidR="00DE34A3" w:rsidRPr="00E128C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gridSpan w:val="2"/>
            <w:hideMark/>
          </w:tcPr>
          <w:p w14:paraId="6B3F476E" w14:textId="63555061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8" w:type="dxa"/>
            <w:hideMark/>
          </w:tcPr>
          <w:p w14:paraId="75A429A3" w14:textId="1372EBAB" w:rsidR="00DE34A3" w:rsidRPr="00721652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34" w:type="dxa"/>
            <w:hideMark/>
          </w:tcPr>
          <w:p w14:paraId="35DE5AF6" w14:textId="193DFE2D" w:rsidR="00DE34A3" w:rsidRPr="0053466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8F7CC4" w:rsidRPr="009030B7" w14:paraId="0FCADD66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9"/>
          </w:tcPr>
          <w:p w14:paraId="6C5B90B2" w14:textId="485044CE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sz w:val="20"/>
                <w:szCs w:val="20"/>
              </w:rPr>
              <w:t>Академическая информация о курсе</w:t>
            </w:r>
          </w:p>
        </w:tc>
      </w:tr>
      <w:tr w:rsidR="008F7CC4" w:rsidRPr="009030B7" w14:paraId="293E28CF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49C58B6" w14:textId="09FC2DE8" w:rsidR="008F7CC4" w:rsidRPr="00BD682B" w:rsidRDefault="0034069F" w:rsidP="008F7CC4">
            <w:pPr>
              <w:pStyle w:val="11"/>
              <w:rPr>
                <w:lang w:val="en-US"/>
              </w:rPr>
            </w:pPr>
            <w:r>
              <w:rPr>
                <w:color w:val="000000"/>
              </w:rPr>
              <w:t>Вид обучения</w:t>
            </w:r>
          </w:p>
        </w:tc>
        <w:tc>
          <w:tcPr>
            <w:tcW w:w="1843" w:type="dxa"/>
          </w:tcPr>
          <w:p w14:paraId="2D0422F9" w14:textId="6996C582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126" w:type="dxa"/>
            <w:gridSpan w:val="2"/>
          </w:tcPr>
          <w:p w14:paraId="12BE70D1" w14:textId="3F1306AC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Типы лекций</w:t>
            </w:r>
          </w:p>
        </w:tc>
        <w:tc>
          <w:tcPr>
            <w:tcW w:w="1816" w:type="dxa"/>
            <w:gridSpan w:val="2"/>
          </w:tcPr>
          <w:p w14:paraId="2EFACAE8" w14:textId="75936F35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2011" w:type="dxa"/>
            <w:gridSpan w:val="3"/>
          </w:tcPr>
          <w:p w14:paraId="4C63BC5D" w14:textId="7FC59981" w:rsidR="008F7CC4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8F7CC4" w:rsidRPr="00094A8A" w14:paraId="6466FF96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0B04BB0" w14:textId="77777777" w:rsidR="008F7CC4" w:rsidRPr="00171BA3" w:rsidRDefault="008F7CC4" w:rsidP="008F7CC4">
            <w:pPr>
              <w:pStyle w:val="11"/>
              <w:rPr>
                <w:b w:val="0"/>
                <w:bCs w:val="0"/>
              </w:rPr>
            </w:pPr>
            <w:r w:rsidRPr="00171BA3">
              <w:rPr>
                <w:b w:val="0"/>
                <w:bCs w:val="0"/>
                <w:lang w:val="en-US"/>
              </w:rPr>
              <w:t>Автономный/интерактивный</w:t>
            </w:r>
          </w:p>
        </w:tc>
        <w:tc>
          <w:tcPr>
            <w:tcW w:w="1843" w:type="dxa"/>
          </w:tcPr>
          <w:p w14:paraId="16548B83" w14:textId="64C93B7F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оретическая, практическая</w:t>
            </w:r>
          </w:p>
        </w:tc>
        <w:tc>
          <w:tcPr>
            <w:tcW w:w="2126" w:type="dxa"/>
            <w:gridSpan w:val="2"/>
          </w:tcPr>
          <w:p w14:paraId="4478DBA2" w14:textId="5DA22A66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облемно-ориентированный</w:t>
            </w:r>
          </w:p>
        </w:tc>
        <w:tc>
          <w:tcPr>
            <w:tcW w:w="1816" w:type="dxa"/>
            <w:gridSpan w:val="2"/>
          </w:tcPr>
          <w:p w14:paraId="6B8EB4C9" w14:textId="7501EAE0" w:rsidR="008F7CC4" w:rsidRPr="00534668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Изучение теорий организации сети и настройки сетевых устройств</w:t>
            </w:r>
          </w:p>
        </w:tc>
        <w:tc>
          <w:tcPr>
            <w:tcW w:w="2011" w:type="dxa"/>
            <w:gridSpan w:val="3"/>
          </w:tcPr>
          <w:p w14:paraId="75554C8F" w14:textId="7AEA2B06" w:rsidR="008F7CC4" w:rsidRPr="000555C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Письменный экзамен/тест</w:t>
            </w:r>
          </w:p>
        </w:tc>
      </w:tr>
      <w:tr w:rsidR="00C2075B" w:rsidRPr="006203A8" w14:paraId="52C4662A" w14:textId="77777777" w:rsidTr="0034069F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5E67FE39" w14:textId="24339DA7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Лектор</w:t>
            </w:r>
          </w:p>
        </w:tc>
        <w:tc>
          <w:tcPr>
            <w:tcW w:w="5785" w:type="dxa"/>
            <w:gridSpan w:val="5"/>
          </w:tcPr>
          <w:p w14:paraId="5690BDA7" w14:textId="55480D87" w:rsidR="00C2075B" w:rsidRPr="000555CF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Карюкин Владислав Игоревич</w:t>
            </w:r>
          </w:p>
        </w:tc>
        <w:tc>
          <w:tcPr>
            <w:tcW w:w="2011" w:type="dxa"/>
            <w:gridSpan w:val="3"/>
            <w:vMerge w:val="restart"/>
          </w:tcPr>
          <w:p w14:paraId="76A5D409" w14:textId="1AF59FBB" w:rsidR="00C2075B" w:rsidRPr="000555CF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FF619D" w14:paraId="4800828B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53902DB3" w14:textId="13E4494A" w:rsidR="00C2075B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34069F">
              <w:rPr>
                <w:rFonts w:ascii="Times New Roman" w:hAnsi="Times New Roman" w:cs="Times New Roman"/>
                <w:sz w:val="20"/>
                <w:szCs w:val="20"/>
              </w:rPr>
              <w:t>e-mail</w:t>
            </w:r>
            <w:r w:rsidRPr="0034069F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:</w:t>
            </w:r>
          </w:p>
        </w:tc>
        <w:tc>
          <w:tcPr>
            <w:tcW w:w="5785" w:type="dxa"/>
            <w:gridSpan w:val="5"/>
          </w:tcPr>
          <w:p w14:paraId="5D362110" w14:textId="779732D9" w:rsidR="00C2075B" w:rsidRPr="003F4717" w:rsidRDefault="00583D38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5" w:history="1">
              <w:r w:rsidR="00C2075B"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gmail.com</w:t>
              </w:r>
            </w:hyperlink>
            <w:r w:rsid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6" w:history="1">
              <w:r w:rsidR="00C2075B"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2011" w:type="dxa"/>
            <w:gridSpan w:val="3"/>
            <w:vMerge/>
          </w:tcPr>
          <w:p w14:paraId="7C0E347C" w14:textId="77777777" w:rsidR="00C2075B" w:rsidRPr="00DE34A3" w:rsidRDefault="00C2075B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3F4717" w14:paraId="369218AE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80103BF" w14:textId="5FD99A85" w:rsidR="00C2075B" w:rsidRPr="0034069F" w:rsidRDefault="0034069F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Телефон:</w:t>
            </w:r>
          </w:p>
        </w:tc>
        <w:tc>
          <w:tcPr>
            <w:tcW w:w="5785" w:type="dxa"/>
            <w:gridSpan w:val="5"/>
          </w:tcPr>
          <w:p w14:paraId="69F98EBA" w14:textId="77777777" w:rsidR="00C2075B" w:rsidRPr="003F4717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+77019405992</w:t>
            </w:r>
          </w:p>
        </w:tc>
        <w:tc>
          <w:tcPr>
            <w:tcW w:w="2011" w:type="dxa"/>
            <w:gridSpan w:val="3"/>
            <w:vMerge/>
          </w:tcPr>
          <w:p w14:paraId="6A075699" w14:textId="77777777" w:rsidR="00C2075B" w:rsidRPr="003F4717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17786FA4" w14:textId="77777777" w:rsidR="00A24AC3" w:rsidRDefault="00A24AC3"/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A24AC3" w14:paraId="13AD9128" w14:textId="77777777" w:rsidTr="00A24AC3">
        <w:trPr>
          <w:trHeight w:val="112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5C9DA" w14:textId="77777777" w:rsidR="00A24AC3" w:rsidRPr="00A24AC3" w:rsidRDefault="00A24AC3" w:rsidP="00A24AC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326ACC75" w14:textId="77777777" w:rsidR="00A24AC3" w:rsidRDefault="00A24AC3"/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3969"/>
        <w:gridCol w:w="3827"/>
      </w:tblGrid>
      <w:tr w:rsidR="008F7CC4" w:rsidRPr="009030B7" w14:paraId="40538C81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18B558B" w14:textId="77777777" w:rsidR="008F7CC4" w:rsidRPr="00A24AC3" w:rsidRDefault="008F7CC4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lang w:val="en"/>
              </w:rPr>
            </w:pPr>
          </w:p>
          <w:p w14:paraId="18B165B4" w14:textId="686343B3" w:rsidR="008F7CC4" w:rsidRPr="00A24AC3" w:rsidRDefault="00A24AC3" w:rsidP="008F7C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>Цель дисциплины</w:t>
            </w:r>
          </w:p>
        </w:tc>
        <w:tc>
          <w:tcPr>
            <w:tcW w:w="3969" w:type="dxa"/>
          </w:tcPr>
          <w:p w14:paraId="2EB56A35" w14:textId="77777777" w:rsidR="008F7CC4" w:rsidRPr="00A24AC3" w:rsidRDefault="008F7CC4" w:rsidP="008F7CC4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p w14:paraId="2C938162" w14:textId="77777777" w:rsidR="00A24AC3" w:rsidRPr="00A24AC3" w:rsidRDefault="00A24AC3" w:rsidP="00A24AC3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>Ожидаемые результаты обучения (РО)</w:t>
            </w:r>
            <w:r w:rsidRPr="00A24AC3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*</w:t>
            </w: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89774F1" w14:textId="31D76AA4" w:rsidR="008F7CC4" w:rsidRPr="00A24AC3" w:rsidRDefault="00A24AC3" w:rsidP="00A24AC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В результате изучения дисциплины обучающийся будет способен:</w:t>
            </w:r>
          </w:p>
        </w:tc>
        <w:tc>
          <w:tcPr>
            <w:tcW w:w="3827" w:type="dxa"/>
          </w:tcPr>
          <w:p w14:paraId="095A3A99" w14:textId="77777777" w:rsidR="008F7CC4" w:rsidRPr="00534668" w:rsidRDefault="008F7CC4" w:rsidP="008F7CC4">
            <w:pPr>
              <w:spacing w:after="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p w14:paraId="69E816A2" w14:textId="77777777" w:rsidR="00A24AC3" w:rsidRPr="00A24AC3" w:rsidRDefault="00A24AC3" w:rsidP="00A24AC3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sz w:val="20"/>
                <w:szCs w:val="20"/>
              </w:rPr>
              <w:t xml:space="preserve">Индикаторы достижения РО (ИД) </w:t>
            </w:r>
          </w:p>
          <w:p w14:paraId="156E377E" w14:textId="07B92763" w:rsidR="008F7CC4" w:rsidRPr="00A24AC3" w:rsidRDefault="00A24AC3" w:rsidP="00A24AC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A24A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(на каждый РО не менее </w:t>
            </w:r>
            <w:r w:rsidRPr="00A24AC3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2-х </w:t>
            </w:r>
            <w:r w:rsidRPr="00A24AC3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индикаторов)</w:t>
            </w:r>
          </w:p>
        </w:tc>
      </w:tr>
      <w:tr w:rsidR="008F7CC4" w:rsidRPr="009030B7" w14:paraId="406296C6" w14:textId="77777777" w:rsidTr="0034069F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 w:val="restart"/>
          </w:tcPr>
          <w:p w14:paraId="09AC7BDD" w14:textId="0CF36DC2" w:rsidR="008F7CC4" w:rsidRPr="00534668" w:rsidRDefault="008F7CC4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Этот курс предназначен для разработки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и администрирования сетевых топологий</w:t>
            </w: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конфигурации устройств </w:t>
            </w:r>
            <w:r w:rsidRP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Cisco</w:t>
            </w: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и устранения неполадок</w:t>
            </w:r>
          </w:p>
          <w:p w14:paraId="4BD40F8A" w14:textId="77777777" w:rsidR="00C2075B" w:rsidRPr="00534668" w:rsidRDefault="00C2075B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b w:val="0"/>
                <w:bCs w:val="0"/>
              </w:rPr>
            </w:pPr>
          </w:p>
          <w:p w14:paraId="6041FF63" w14:textId="48A087A0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5EEF6097" w14:textId="6CAF438E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1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(когнитивные) Знать теоретические и методологические концепции создания сетей</w:t>
            </w:r>
          </w:p>
        </w:tc>
        <w:tc>
          <w:tcPr>
            <w:tcW w:w="3827" w:type="dxa"/>
          </w:tcPr>
          <w:p w14:paraId="3953A174" w14:textId="0F024EE0" w:rsidR="008F7CC4" w:rsidRPr="00534668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Возможность построения и настройки сетевых топологий</w:t>
            </w:r>
          </w:p>
          <w:p w14:paraId="3B7D6F14" w14:textId="69BD189C" w:rsidR="008F7CC4" w:rsidRPr="00534668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Знание характеристик и характеристик всех семи уровней модели </w:t>
            </w:r>
            <w:r w:rsidRPr="00FA6345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OSI</w:t>
            </w:r>
          </w:p>
          <w:p w14:paraId="702E6EEE" w14:textId="5E31E725" w:rsidR="008F7CC4" w:rsidRPr="00EB471E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</w:tc>
      </w:tr>
      <w:tr w:rsidR="008F7CC4" w:rsidRPr="009030B7" w14:paraId="7619E21A" w14:textId="77777777" w:rsidTr="0034069F">
        <w:trPr>
          <w:trHeight w:val="1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213EFC94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086C7AA8" w14:textId="1ABF865D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(функциональный) Применение знаний по работе с сетевыми устройствами 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ISCO</w:t>
            </w:r>
          </w:p>
        </w:tc>
        <w:tc>
          <w:tcPr>
            <w:tcW w:w="3827" w:type="dxa"/>
          </w:tcPr>
          <w:p w14:paraId="1FFD8A4B" w14:textId="77777777" w:rsidR="00A24AC3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.1 Настройка коммутаторов и маршрутизаторов</w:t>
            </w:r>
          </w:p>
          <w:p w14:paraId="521B22FB" w14:textId="5CAF103F" w:rsidR="008F7CC4" w:rsidRPr="00534668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.2 Разработка сложных топологий</w:t>
            </w:r>
          </w:p>
        </w:tc>
      </w:tr>
      <w:tr w:rsidR="008F7CC4" w:rsidRPr="009030B7" w14:paraId="428316A2" w14:textId="77777777" w:rsidTr="0034069F">
        <w:trPr>
          <w:trHeight w:val="1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5A04075D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679B67CE" w14:textId="4CDC9977" w:rsidR="008F7CC4" w:rsidRPr="00A762E2" w:rsidRDefault="008F7CC4" w:rsidP="00A24AC3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3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(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функциональная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Разработка конфигураций маршрутизации</w:t>
            </w:r>
          </w:p>
        </w:tc>
        <w:tc>
          <w:tcPr>
            <w:tcW w:w="3827" w:type="dxa"/>
          </w:tcPr>
          <w:p w14:paraId="57BACBC4" w14:textId="30805589" w:rsidR="008F7CC4" w:rsidRPr="00534668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3.1 Настройка связи между сетевыми устройствами и хостами в различных сетях</w:t>
            </w:r>
          </w:p>
          <w:p w14:paraId="660E0282" w14:textId="1A581610" w:rsidR="008F7CC4" w:rsidRPr="00A762E2" w:rsidRDefault="008F7CC4" w:rsidP="008F7CC4">
            <w:pPr>
              <w:pStyle w:val="a3"/>
              <w:numPr>
                <w:ilvl w:val="1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Конфигурирование статических и динамических маршрутов</w:t>
            </w:r>
          </w:p>
        </w:tc>
      </w:tr>
      <w:tr w:rsidR="008F7CC4" w:rsidRPr="009030B7" w14:paraId="5A4173FE" w14:textId="77777777" w:rsidTr="0034069F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Merge/>
          </w:tcPr>
          <w:p w14:paraId="4EA7C94B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69" w:type="dxa"/>
          </w:tcPr>
          <w:p w14:paraId="15E22082" w14:textId="57D72C5E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4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системная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Настройка безопасности устройств</w:t>
            </w:r>
          </w:p>
        </w:tc>
        <w:tc>
          <w:tcPr>
            <w:tcW w:w="3827" w:type="dxa"/>
          </w:tcPr>
          <w:p w14:paraId="449045B7" w14:textId="77777777" w:rsidR="00A24AC3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4.1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С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оздание списков управления доступом для предотвращения несанкционированного трафика в сетях </w:t>
            </w:r>
          </w:p>
          <w:p w14:paraId="3FBD3FB2" w14:textId="6C363A1B" w:rsidR="008F7CC4" w:rsidRPr="004715A1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4.2 </w:t>
            </w:r>
            <w:r w:rsidR="00A24AC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И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спользование протоколов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DHCP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NAT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в сетях</w:t>
            </w:r>
          </w:p>
        </w:tc>
      </w:tr>
      <w:tr w:rsidR="008F7CC4" w:rsidRPr="00A3327A" w14:paraId="404A9EAF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03FFF457" w14:textId="1C163B20" w:rsidR="008F7CC4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едпосылки</w:t>
            </w:r>
          </w:p>
        </w:tc>
        <w:tc>
          <w:tcPr>
            <w:tcW w:w="7796" w:type="dxa"/>
            <w:gridSpan w:val="2"/>
            <w:hideMark/>
          </w:tcPr>
          <w:p w14:paraId="6A61AD84" w14:textId="31106AB1" w:rsidR="008F7CC4" w:rsidRPr="004F4EE9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Информационно-коммуникационные технологии</w:t>
            </w:r>
          </w:p>
        </w:tc>
      </w:tr>
      <w:tr w:rsidR="001A6FDD" w:rsidRPr="00A3327A" w14:paraId="402EB4B4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E23CA4D" w14:textId="2AA05836" w:rsidR="001A6FDD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остнеобходимое</w:t>
            </w:r>
          </w:p>
        </w:tc>
        <w:tc>
          <w:tcPr>
            <w:tcW w:w="7796" w:type="dxa"/>
            <w:gridSpan w:val="2"/>
          </w:tcPr>
          <w:p w14:paraId="3E14D4A6" w14:textId="28AA872C" w:rsidR="001A6FDD" w:rsidRPr="00A3327A" w:rsidRDefault="001A6FDD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Облачные технологии</w:t>
            </w:r>
          </w:p>
        </w:tc>
      </w:tr>
      <w:tr w:rsidR="008F7CC4" w:rsidRPr="009030B7" w14:paraId="22746EAC" w14:textId="77777777" w:rsidTr="003406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234EC47B" w14:textId="77777777" w:rsidR="000737C4" w:rsidRPr="000737C4" w:rsidRDefault="000737C4" w:rsidP="000737C4">
            <w:pPr>
              <w:spacing w:after="0"/>
              <w:rPr>
                <w:rFonts w:ascii="Times New Roman" w:hAnsi="Times New Roman" w:cs="Times New Roman"/>
                <w:b w:val="0"/>
                <w:sz w:val="20"/>
                <w:szCs w:val="20"/>
                <w:lang w:val="kk-KZ"/>
              </w:rPr>
            </w:pPr>
            <w:r w:rsidRPr="000737C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Литература и ресурсы</w:t>
            </w:r>
            <w:r w:rsidRPr="000737C4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**</w:t>
            </w:r>
          </w:p>
          <w:p w14:paraId="09B67179" w14:textId="663BE861" w:rsidR="008F7CC4" w:rsidRPr="00C958D6" w:rsidRDefault="008F7CC4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</w:p>
        </w:tc>
        <w:tc>
          <w:tcPr>
            <w:tcW w:w="7796" w:type="dxa"/>
            <w:gridSpan w:val="2"/>
            <w:hideMark/>
          </w:tcPr>
          <w:p w14:paraId="2CAB4AB1" w14:textId="4293C743" w:rsidR="008F7CC4" w:rsidRPr="0048672F" w:rsidRDefault="000737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ko-KR"/>
              </w:rPr>
              <w:t>Литература</w:t>
            </w:r>
            <w:r w:rsidR="008F7CC4" w:rsidRPr="0048672F"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  <w:t>:</w:t>
            </w:r>
          </w:p>
          <w:p w14:paraId="44C25CBB" w14:textId="77777777" w:rsidR="008F7CC4" w:rsidRPr="00534668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34668">
              <w:rPr>
                <w:b w:val="0"/>
                <w:sz w:val="20"/>
                <w:szCs w:val="20"/>
              </w:rPr>
              <w:t>Венделл О.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«Библиотека официальных сертификатов </w:t>
            </w:r>
            <w:r w:rsidRPr="009030B7">
              <w:rPr>
                <w:b w:val="0"/>
                <w:bCs w:val="0"/>
                <w:sz w:val="20"/>
                <w:szCs w:val="20"/>
                <w:lang w:val="en-US"/>
              </w:rPr>
              <w:t>CCNA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200-301</w:t>
            </w:r>
            <w:r w:rsidRPr="00534668">
              <w:rPr>
                <w:b w:val="0"/>
                <w:sz w:val="20"/>
                <w:szCs w:val="20"/>
              </w:rPr>
              <w:t xml:space="preserve">», </w:t>
            </w:r>
            <w:r w:rsidRPr="0048672F">
              <w:rPr>
                <w:b w:val="0"/>
                <w:sz w:val="20"/>
                <w:szCs w:val="20"/>
                <w:lang w:val="en-US"/>
              </w:rPr>
              <w:t>Cisco</w:t>
            </w:r>
            <w:r w:rsidRPr="00534668">
              <w:rPr>
                <w:b w:val="0"/>
                <w:sz w:val="20"/>
                <w:szCs w:val="20"/>
              </w:rPr>
              <w:t xml:space="preserve"> </w:t>
            </w:r>
            <w:r w:rsidRPr="0048672F">
              <w:rPr>
                <w:b w:val="0"/>
                <w:sz w:val="20"/>
                <w:szCs w:val="20"/>
                <w:lang w:val="en-US"/>
              </w:rPr>
              <w:t>Press</w:t>
            </w:r>
            <w:r w:rsidRPr="00534668">
              <w:rPr>
                <w:b w:val="0"/>
                <w:sz w:val="20"/>
                <w:szCs w:val="20"/>
              </w:rPr>
              <w:t>, 2019</w:t>
            </w:r>
            <w:r w:rsidRPr="000737C4">
              <w:rPr>
                <w:b w:val="0"/>
                <w:bCs w:val="0"/>
                <w:sz w:val="20"/>
                <w:szCs w:val="20"/>
              </w:rPr>
              <w:t>.</w:t>
            </w:r>
          </w:p>
          <w:p w14:paraId="6F6C4F4B" w14:textId="16BF6D48" w:rsidR="008F7CC4" w:rsidRPr="00534668" w:rsidRDefault="00583D38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7" w:history="1"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>Глен Кларк</w:t>
              </w:r>
            </w:hyperlink>
            <w:r w:rsidR="008F7CC4" w:rsidRPr="00534668">
              <w:rPr>
                <w:rStyle w:val="a-color-secondary"/>
                <w:b w:val="0"/>
                <w:bCs w:val="0"/>
                <w:sz w:val="20"/>
                <w:szCs w:val="20"/>
              </w:rPr>
              <w:t xml:space="preserve"> (автор), </w:t>
            </w:r>
            <w:hyperlink r:id="rId8" w:history="1"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>Ричард Дил</w:t>
              </w:r>
            </w:hyperlink>
            <w:r w:rsidR="008F7CC4" w:rsidRPr="00534668">
              <w:rPr>
                <w:rStyle w:val="a-color-secondary"/>
                <w:b w:val="0"/>
                <w:bCs w:val="0"/>
                <w:sz w:val="20"/>
                <w:szCs w:val="20"/>
              </w:rPr>
              <w:t xml:space="preserve"> (автор),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«Руководство по маршрутизации и коммутации моноблоков </w:t>
            </w:r>
            <w:r w:rsidR="008F7CC4"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CT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>/</w:t>
            </w:r>
            <w:r w:rsidR="008F7CC4"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CNA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(экзамены 100-490 и 200-301)</w:t>
            </w:r>
            <w:r w:rsidR="008F7CC4" w:rsidRPr="00534668">
              <w:rPr>
                <w:rStyle w:val="a-size-large"/>
                <w:b w:val="0"/>
                <w:bCs w:val="0"/>
                <w:sz w:val="20"/>
                <w:szCs w:val="20"/>
              </w:rPr>
              <w:t xml:space="preserve"> 1-е издание», 2021.</w:t>
            </w:r>
          </w:p>
          <w:p w14:paraId="0DB08AFF" w14:textId="77777777" w:rsidR="000737C4" w:rsidRDefault="008F7CC4" w:rsidP="000737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</w:pPr>
            <w:r w:rsidRPr="00534668">
              <w:rPr>
                <w:b w:val="0"/>
                <w:bCs w:val="0"/>
                <w:sz w:val="20"/>
                <w:szCs w:val="20"/>
              </w:rPr>
              <w:t>Эндрю С. Таненбаум.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omputer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Networks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5-й по Эндрю С. Таненбауму (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International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Economy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Edition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) Эндрю С. Таненбаума Дэвида Дж.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Ветералла (201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1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-01-09)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44A14CF0" w14:textId="7B115F76" w:rsidR="000737C4" w:rsidRDefault="008F7CC4" w:rsidP="000737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737C4">
              <w:rPr>
                <w:b w:val="0"/>
                <w:bCs w:val="0"/>
                <w:sz w:val="20"/>
                <w:szCs w:val="20"/>
              </w:rPr>
              <w:t xml:space="preserve">Руководство лаборатории сетевых компонентов, </w:t>
            </w:r>
            <w:r w:rsidRPr="000737C4">
              <w:rPr>
                <w:b w:val="0"/>
                <w:bCs w:val="0"/>
                <w:sz w:val="20"/>
                <w:szCs w:val="20"/>
                <w:lang w:val="en-US"/>
              </w:rPr>
              <w:t>Cisco</w:t>
            </w:r>
            <w:r w:rsidRPr="000737C4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b w:val="0"/>
                <w:bCs w:val="0"/>
                <w:sz w:val="20"/>
                <w:szCs w:val="20"/>
                <w:lang w:val="en-US"/>
              </w:rPr>
              <w:t>Networking</w:t>
            </w:r>
            <w:r w:rsidRPr="000737C4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b w:val="0"/>
                <w:bCs w:val="0"/>
                <w:sz w:val="20"/>
                <w:szCs w:val="20"/>
                <w:lang w:val="en-US"/>
              </w:rPr>
              <w:t>Academy</w:t>
            </w:r>
            <w:r w:rsidRPr="000737C4">
              <w:rPr>
                <w:b w:val="0"/>
                <w:bCs w:val="0"/>
                <w:sz w:val="20"/>
                <w:szCs w:val="20"/>
              </w:rPr>
              <w:t>, 2021</w:t>
            </w:r>
            <w:r w:rsidR="000737C4">
              <w:rPr>
                <w:b w:val="0"/>
                <w:bCs w:val="0"/>
                <w:sz w:val="20"/>
                <w:szCs w:val="20"/>
              </w:rPr>
              <w:t>.</w:t>
            </w:r>
          </w:p>
          <w:p w14:paraId="7609F2FD" w14:textId="529BF8B6" w:rsidR="008F7CC4" w:rsidRPr="000737C4" w:rsidRDefault="008F7CC4" w:rsidP="000737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737C4">
              <w:rPr>
                <w:b w:val="0"/>
                <w:bCs w:val="0"/>
                <w:sz w:val="20"/>
                <w:szCs w:val="20"/>
                <w:lang w:eastAsia="ko-KR"/>
              </w:rPr>
              <w:t>Джеймс Курос, Кит Росс.</w:t>
            </w:r>
            <w:r w:rsidRPr="000737C4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Компьютерные сети: подход сверху вниз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Hardcover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 xml:space="preserve"> - 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Student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 xml:space="preserve"> 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Edition</w:t>
            </w:r>
            <w:r w:rsidRPr="000737C4">
              <w:rPr>
                <w:rStyle w:val="a-size-large"/>
                <w:b w:val="0"/>
                <w:bCs w:val="0"/>
                <w:sz w:val="20"/>
                <w:szCs w:val="20"/>
              </w:rPr>
              <w:t>, 2016.</w:t>
            </w:r>
          </w:p>
          <w:p w14:paraId="670BC39E" w14:textId="77777777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9BE5488" w14:textId="549724D9" w:rsidR="008F7CC4" w:rsidRPr="00534668" w:rsidRDefault="008F7CC4" w:rsidP="008F7CC4">
            <w:pPr>
              <w:spacing w:after="0" w:line="240" w:lineRule="auto"/>
              <w:ind w:right="40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Ресурсы</w:t>
            </w:r>
          </w:p>
          <w:p w14:paraId="643D495F" w14:textId="64291F6E" w:rsidR="00842759" w:rsidRPr="00842759" w:rsidRDefault="008F7CC4" w:rsidP="00842759">
            <w:pPr>
              <w:pStyle w:val="a3"/>
              <w:numPr>
                <w:ilvl w:val="0"/>
                <w:numId w:val="22"/>
              </w:numPr>
              <w:spacing w:after="0" w:line="240" w:lineRule="auto"/>
              <w:ind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 w:rsidRPr="0084275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Программное обеспечение и интернет-ресурсы: Трассировщик </w:t>
            </w:r>
            <w:r w:rsidRPr="0084275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  <w:t>пакетов, курс CISCO CCNA</w:t>
            </w:r>
          </w:p>
          <w:p w14:paraId="072087EF" w14:textId="316211EC" w:rsidR="008F7CC4" w:rsidRPr="00842759" w:rsidRDefault="00842759" w:rsidP="00842759">
            <w:pPr>
              <w:pStyle w:val="a3"/>
              <w:numPr>
                <w:ilvl w:val="0"/>
                <w:numId w:val="22"/>
              </w:numPr>
              <w:spacing w:after="0" w:line="240" w:lineRule="auto"/>
              <w:ind w:left="357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Д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ополнительные учебные материалы, задания и проекты можно найти в 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EMCD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по адресу 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univer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aznu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z</w:t>
            </w:r>
            <w:r w:rsidR="008F7CC4" w:rsidRPr="00842759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B1F14F8" w14:textId="4A3880F2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6600"/>
                <w:sz w:val="20"/>
                <w:szCs w:val="20"/>
                <w:lang w:val="kk-KZ"/>
              </w:rPr>
            </w:pPr>
          </w:p>
        </w:tc>
      </w:tr>
    </w:tbl>
    <w:p w14:paraId="55BE3B46" w14:textId="77777777" w:rsidR="00842759" w:rsidRDefault="00842759"/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8F7CC4" w:rsidRPr="00C958D6" w14:paraId="1B049B84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67C68AA2" w14:textId="52655519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Академическая политика курса в контексте университетских морально-этических ценностей</w:t>
            </w:r>
          </w:p>
        </w:tc>
        <w:tc>
          <w:tcPr>
            <w:tcW w:w="7796" w:type="dxa"/>
            <w:hideMark/>
          </w:tcPr>
          <w:p w14:paraId="684786A0" w14:textId="1A50BB65" w:rsidR="008F7CC4" w:rsidRPr="00534668" w:rsidRDefault="00C958D6" w:rsidP="008F7CC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Правила академического поведения: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t xml:space="preserve">1. Вы должны подготовиться к каждому классу заранее в соответствии с расписанием ниже. Задача должна быть выполнена перед классом, в котором обсуждается тема.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 xml:space="preserve">2. Академические ценности: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>1. Лабораторные классы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 w:eastAsia="ru-RU"/>
              </w:rPr>
              <w:t xml:space="preserve"> и CCF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t xml:space="preserve"> должны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 w:eastAsia="ru-RU"/>
              </w:rPr>
              <w:t xml:space="preserve"> выполняться самостоятельно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 xml:space="preserve">2. Плагиат, подделка документов, использование шпаргалок, списывание на всех этапах контроля знаний недопустимы.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eastAsia="ru-RU"/>
              </w:rPr>
              <w:br/>
              <w:t xml:space="preserve">Студенты с ограниченными возможностями могут получать консультации по электронной почте - </w:t>
            </w:r>
            <w:hyperlink r:id="rId9" w:history="1"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vladislav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eastAsia="ru-RU"/>
                </w:rPr>
                <w:t>.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karyukin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eastAsia="ru-RU"/>
                </w:rPr>
                <w:t>@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gmail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eastAsia="ru-RU"/>
                </w:rPr>
                <w:t>.</w:t>
              </w:r>
              <w:r w:rsidRPr="00842759">
                <w:rPr>
                  <w:rStyle w:val="ab"/>
                  <w:rFonts w:ascii="Times New Roman" w:hAnsi="Times New Roman" w:cs="Times New Roman"/>
                  <w:b w:val="0"/>
                  <w:bCs w:val="0"/>
                  <w:sz w:val="20"/>
                  <w:szCs w:val="20"/>
                  <w:lang w:val="en-US" w:eastAsia="ru-RU"/>
                </w:rPr>
                <w:t>com</w:t>
              </w:r>
            </w:hyperlink>
          </w:p>
        </w:tc>
      </w:tr>
    </w:tbl>
    <w:p w14:paraId="7DF4E30A" w14:textId="77777777" w:rsidR="00842759" w:rsidRDefault="00842759"/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838"/>
        <w:gridCol w:w="7796"/>
      </w:tblGrid>
      <w:tr w:rsidR="008F7CC4" w:rsidRPr="00F96E4F" w14:paraId="35EBAB2E" w14:textId="77777777" w:rsidTr="00340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ACEE64E" w14:textId="2038108E" w:rsidR="008F7CC4" w:rsidRPr="00842759" w:rsidRDefault="00842759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842759">
              <w:rPr>
                <w:rFonts w:ascii="Times New Roman" w:hAnsi="Times New Roman" w:cs="Times New Roman"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7796" w:type="dxa"/>
            <w:hideMark/>
          </w:tcPr>
          <w:p w14:paraId="67F36A17" w14:textId="77777777" w:rsidR="00842759" w:rsidRPr="00842759" w:rsidRDefault="00842759" w:rsidP="00842759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42759">
              <w:rPr>
                <w:rFonts w:ascii="Times New Roman" w:hAnsi="Times New Roman" w:cs="Times New Roman"/>
                <w:sz w:val="20"/>
                <w:szCs w:val="20"/>
              </w:rPr>
              <w:t xml:space="preserve">Критериальное оценивание: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7A089291" w14:textId="0039DD2F" w:rsidR="008F7CC4" w:rsidRPr="00842759" w:rsidRDefault="00842759" w:rsidP="0084275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  <w:lang w:val="kk-KZ"/>
              </w:rPr>
            </w:pPr>
            <w:r w:rsidRPr="00842759">
              <w:rPr>
                <w:rFonts w:ascii="Times New Roman" w:hAnsi="Times New Roman" w:cs="Times New Roman"/>
                <w:sz w:val="20"/>
                <w:szCs w:val="20"/>
              </w:rPr>
              <w:t xml:space="preserve">Суммативное оценивание: </w:t>
            </w:r>
            <w:r w:rsidRPr="0084275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оценивание активности работы в аудитории (на вебинаре); оценивание выполненного задания.</w:t>
            </w:r>
          </w:p>
        </w:tc>
      </w:tr>
    </w:tbl>
    <w:p w14:paraId="2AAB252D" w14:textId="77777777" w:rsidR="00280D58" w:rsidRDefault="00280D58" w:rsidP="00280D58">
      <w:pPr>
        <w:tabs>
          <w:tab w:val="left" w:pos="127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08AA0F5" w14:textId="0136B42F" w:rsidR="00280D58" w:rsidRPr="00280D58" w:rsidRDefault="00280D58" w:rsidP="00280D58">
      <w:pPr>
        <w:tabs>
          <w:tab w:val="left" w:pos="1276"/>
        </w:tabs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80D58">
        <w:rPr>
          <w:rFonts w:ascii="Times New Roman" w:hAnsi="Times New Roman" w:cs="Times New Roman"/>
          <w:b/>
          <w:sz w:val="20"/>
          <w:szCs w:val="20"/>
        </w:rPr>
        <w:t>Календарь (график) реализации содержания учебного курса</w:t>
      </w:r>
    </w:p>
    <w:tbl>
      <w:tblPr>
        <w:tblpPr w:leftFromText="180" w:rightFromText="180" w:vertAnchor="text" w:tblpY="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6104"/>
        <w:gridCol w:w="1404"/>
        <w:gridCol w:w="1417"/>
      </w:tblGrid>
      <w:tr w:rsidR="00C958D6" w:rsidRPr="009030B7" w14:paraId="1184CB6D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8F9A6F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Неделя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0DFB2" w14:textId="739E3618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Название темы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B2568D" w14:textId="6605E745" w:rsidR="00C958D6" w:rsidRPr="00C958D6" w:rsidRDefault="00C958D6" w:rsidP="00AC3C20">
            <w:pPr>
              <w:pStyle w:val="HTML"/>
              <w:shd w:val="clear" w:color="auto" w:fill="F8F9FA"/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>Количество часов</w:t>
            </w:r>
          </w:p>
          <w:p w14:paraId="04AF437C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AF4437" w14:textId="77777777" w:rsidR="00C958D6" w:rsidRPr="00C958D6" w:rsidRDefault="00C958D6" w:rsidP="00C958D6">
            <w:pPr>
              <w:tabs>
                <w:tab w:val="left" w:pos="1276"/>
              </w:tabs>
              <w:spacing w:after="0"/>
              <w:ind w:left="-68" w:firstLine="2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акс.</w:t>
            </w:r>
          </w:p>
          <w:p w14:paraId="272A0168" w14:textId="1F7C24D3" w:rsidR="00C958D6" w:rsidRPr="00C958D6" w:rsidRDefault="00842759" w:rsidP="00C958D6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алл</w:t>
            </w:r>
            <w:r w:rsidR="00C958D6"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845276" w:rsidRPr="009030B7" w14:paraId="065583D6" w14:textId="77777777" w:rsidTr="00A90355">
        <w:tc>
          <w:tcPr>
            <w:tcW w:w="96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7003FC" w14:textId="4084E62F" w:rsidR="00845276" w:rsidRPr="00C958D6" w:rsidRDefault="00845276" w:rsidP="00C958D6">
            <w:pPr>
              <w:tabs>
                <w:tab w:val="left" w:pos="1276"/>
              </w:tabs>
              <w:spacing w:after="0"/>
              <w:ind w:left="-68" w:firstLine="2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Модуль 1. Уровни модели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SI</w:t>
            </w:r>
          </w:p>
        </w:tc>
      </w:tr>
      <w:tr w:rsidR="00440E13" w:rsidRPr="009030B7" w14:paraId="00CCDEB6" w14:textId="77777777" w:rsidTr="00D268A0">
        <w:trPr>
          <w:trHeight w:val="298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7CC381" w14:textId="223A3033" w:rsidR="00440E13" w:rsidRPr="00834CDB" w:rsidRDefault="00440E13" w:rsidP="00440E13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B314E" w14:textId="3FC7ADC8" w:rsidR="00440E13" w:rsidRPr="00842759" w:rsidRDefault="00FF619D" w:rsidP="0082745C">
            <w:pPr>
              <w:tabs>
                <w:tab w:val="left" w:pos="1276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440E13"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1.</w:t>
            </w:r>
            <w:r w:rsidR="00440E13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Введение </w:t>
            </w:r>
            <w:r w:rsidR="00842759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в сет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F38AE" w14:textId="718613A9" w:rsidR="00440E13" w:rsidRPr="00C958D6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AE3FA7" w14:textId="69C8D6A6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141F6E91" w14:textId="77777777" w:rsidTr="00D268A0">
        <w:trPr>
          <w:trHeight w:val="159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894F4" w14:textId="03C0EADF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71FF6F" w14:textId="60054D8F" w:rsidR="00440E13" w:rsidRPr="00842759" w:rsidRDefault="00440E1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4275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Лаб1</w:t>
            </w:r>
            <w:r w:rsidRPr="00842759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. Операционная </w:t>
            </w:r>
            <w:r w:rsidR="00842759" w:rsidRPr="00842759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система </w:t>
            </w:r>
            <w:r w:rsidR="00842759" w:rsidRPr="00842759">
              <w:rPr>
                <w:rFonts w:ascii="Times New Roman" w:hAnsi="Times New Roman" w:cs="Times New Roman"/>
                <w:bCs/>
                <w:sz w:val="20"/>
                <w:szCs w:val="20"/>
              </w:rPr>
              <w:t>Cisco</w:t>
            </w:r>
            <w:r w:rsidR="00842759" w:rsidRPr="0084275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842759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OS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0F222" w14:textId="3F2ED1F0" w:rsidR="00440E13" w:rsidRPr="005B157E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35CDA7" w14:textId="1A760632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9030B7" w14:paraId="66EBAABE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E15D90" w14:textId="77777777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D5158" w14:textId="6027D9F6" w:rsidR="00440E13" w:rsidRPr="00AC3C20" w:rsidRDefault="00FF619D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40E13"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="00440E13"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Транспортный уровень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67277" w14:textId="75CE32B5" w:rsidR="00440E13" w:rsidRPr="00440E13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1FC60" w14:textId="73792168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26BB13F4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0219E1" w14:textId="6BCD1D36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1648A" w14:textId="5242EB86" w:rsidR="00440E13" w:rsidRPr="00834CDB" w:rsidRDefault="00440E1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</w:t>
            </w:r>
            <w:r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Устройства Cisco IOS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AC3B1" w14:textId="1EA61A17" w:rsidR="00440E13" w:rsidRPr="005B157E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925B08" w14:textId="62F1A829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AC3C20" w14:paraId="7109047F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1B5392" w14:textId="674859BE" w:rsidR="00440E13" w:rsidRP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61E4A7" w14:textId="43DC2C80" w:rsidR="00440E13" w:rsidRPr="00534668" w:rsidRDefault="00FF619D" w:rsidP="0082745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П</w:t>
            </w:r>
            <w:r w:rsidR="00440E13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  <w:r w:rsidR="00440E13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нсультация СРС1 «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Построение расширенной топологии сети и настройка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IP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-адресов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». Контрольная</w:t>
            </w:r>
            <w:r w:rsidR="00BB1AF3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работа.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DA1A0" w14:textId="0E5ED4C4" w:rsidR="00440E13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E517E" w14:textId="2F42CB79" w:rsidR="00440E13" w:rsidRPr="008B4C0A" w:rsidRDefault="00842759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8B4C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440E13" w:rsidRPr="00AC3C20" w14:paraId="22EC33C3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F94D81" w14:textId="77777777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BD2E0A" w14:textId="60ABBF3D" w:rsidR="00440E13" w:rsidRPr="00AC3C20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</w:t>
            </w:r>
            <w:r w:rsidR="00440E1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.</w:t>
            </w:r>
            <w:r w:rsidR="00440E1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Сетевой уровень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9BFC71" w14:textId="24C811C4" w:rsidR="00440E13" w:rsidRPr="00440E13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052FA" w14:textId="1CE23A42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AC3C20" w14:paraId="1CDF4FF6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8A8BBE" w14:textId="19BE2332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F667F" w14:textId="7AAED2DB" w:rsidR="00440E13" w:rsidRDefault="00440E1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3</w:t>
            </w:r>
            <w:r w:rsidRPr="005B157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Срок службы пакет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BCD83" w14:textId="1886B248" w:rsidR="00440E13" w:rsidRPr="005B157E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7D6FC" w14:textId="7B1D9A85" w:rsidR="00440E13" w:rsidRPr="005B157E" w:rsidRDefault="00440E1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440E13" w:rsidRPr="00AC3C20" w14:paraId="57B0E07D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0B5A66" w14:textId="2E58E7AB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90ED0" w14:textId="4FE61041" w:rsidR="00440E13" w:rsidRPr="00D268A0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СРС</w:t>
            </w:r>
            <w:r w:rsidR="00440E13"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</w:t>
            </w:r>
            <w:r>
              <w:rPr>
                <w:rStyle w:val="tlid-translation"/>
                <w:lang w:val="kk-KZ"/>
              </w:rPr>
              <w:t xml:space="preserve"> </w:t>
            </w:r>
            <w:r w:rsidR="00D268A0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68A0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Построение расширенной топологии сети и настройка </w:t>
            </w:r>
            <w:r w:rsidR="00D268A0"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IP</w:t>
            </w:r>
            <w:r w:rsidR="00D268A0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-адресов</w:t>
            </w:r>
            <w:r w:rsidR="00D268A0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="00FE0D0B" w:rsidRPr="00FE0D0B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kk-KZ"/>
              </w:rPr>
              <w:t xml:space="preserve">Отчет в 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word/pdf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A16D4" w14:textId="3CB2FDFF" w:rsidR="00440E13" w:rsidRPr="00CE50C2" w:rsidRDefault="00440E1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AB7FB" w14:textId="22698572" w:rsidR="00440E13" w:rsidRPr="00443075" w:rsidRDefault="00842759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800F4D" w:rsidRPr="00AC3C20" w14:paraId="09112A5E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A1001D" w14:textId="77777777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E6B1" w14:textId="2C022D88" w:rsidR="00800F4D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Л</w:t>
            </w:r>
            <w:r w:rsidR="00800F4D" w:rsidRPr="004430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4.</w:t>
            </w:r>
            <w:r w:rsidR="00800F4D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IP-адресация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FD1E5" w14:textId="51D46012" w:rsidR="00800F4D" w:rsidRPr="009A1D49" w:rsidRDefault="00800F4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3FD81" w14:textId="3A9D92C2" w:rsidR="00800F4D" w:rsidRPr="00443075" w:rsidRDefault="00800F4D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00F4D" w:rsidRPr="00AC3C20" w14:paraId="5D0CFCB7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2FCEF" w14:textId="25E01F04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FD257" w14:textId="41D5DD05" w:rsidR="00800F4D" w:rsidRDefault="00800F4D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аб4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. Методика поиска и устранения неисправностей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D51AB7" w14:textId="6C5746A7" w:rsidR="00800F4D" w:rsidRPr="00800F4D" w:rsidRDefault="00800F4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EA06C" w14:textId="55728834" w:rsidR="00800F4D" w:rsidRPr="00443075" w:rsidRDefault="00800F4D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CFD3B67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7DC22" w14:textId="77777777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E1FA9" w14:textId="6E137F5A" w:rsidR="007B5A80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Л</w:t>
            </w:r>
            <w:r w:rsidR="007B5A8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.</w:t>
            </w:r>
            <w:r w:rsidR="007B5A80"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Адреса классов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18691" w14:textId="6A61337C" w:rsidR="007B5A80" w:rsidRPr="00800F4D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C418EE" w14:textId="7A77C27F" w:rsidR="007B5A80" w:rsidRPr="00443075" w:rsidRDefault="007B5A80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8A6836" w14:paraId="268915F7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DCA932" w14:textId="22FB6943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A94134" w14:textId="732C8EEE" w:rsidR="007B5A80" w:rsidRPr="00534668" w:rsidRDefault="007B5A80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аб5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Основные сведения о маршрутизаторах и коммутаторах 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373ECF" w14:textId="1A0D3C63" w:rsidR="007B5A80" w:rsidRPr="00443075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159A6" w14:textId="0C8E65E7" w:rsidR="007B5A80" w:rsidRPr="00443075" w:rsidRDefault="007B5A80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9AE840E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21D3A" w14:textId="2201F4E0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CDCC2" w14:textId="6C63C9EA" w:rsidR="007B5A80" w:rsidRPr="00710ED5" w:rsidRDefault="00BB1AF3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РСП</w:t>
            </w:r>
            <w:r w:rsidR="007B5A8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.</w:t>
            </w:r>
            <w:r w:rsidR="007B5A8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710ED5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ием СРС1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DE2E1" w14:textId="0C5F4520" w:rsidR="007B5A80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5BADE" w14:textId="0A81118F" w:rsidR="007B5A80" w:rsidRDefault="00842759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45276" w:rsidRPr="001D6E02" w14:paraId="058CAF00" w14:textId="77777777" w:rsidTr="005155EF">
        <w:trPr>
          <w:trHeight w:val="273"/>
        </w:trPr>
        <w:tc>
          <w:tcPr>
            <w:tcW w:w="9634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8DFF6B" w14:textId="1C1AA2FD" w:rsidR="00845276" w:rsidRDefault="00845276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lastRenderedPageBreak/>
              <w:t xml:space="preserve">Модуль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 xml:space="preserve">2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Конфигурирование маршрутизации</w:t>
            </w:r>
          </w:p>
        </w:tc>
      </w:tr>
      <w:tr w:rsidR="007B5A80" w:rsidRPr="001D6E02" w14:paraId="60C07A4C" w14:textId="77777777" w:rsidTr="00D268A0">
        <w:trPr>
          <w:trHeight w:val="273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08B067" w14:textId="77777777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9A92F4" w14:textId="3F8E5D87" w:rsidR="007B5A80" w:rsidRPr="00834CDB" w:rsidRDefault="0082745C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7B5A8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6.</w:t>
            </w:r>
            <w:r w:rsidR="007B5A80"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Бесклассовые адрес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480EC" w14:textId="63E33599" w:rsidR="007B5A80" w:rsidRPr="007B5A80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D28EE4" w14:textId="533619FA" w:rsidR="007B5A80" w:rsidRPr="009B38FC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1D6E02" w14:paraId="4A54D952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09BA9" w14:textId="1CE0E07F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83D3A7" w14:textId="5972CB04" w:rsidR="007B5A80" w:rsidRPr="00834CDB" w:rsidRDefault="007B5A80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6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Управление устройствами Cisco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5B894F" w14:textId="36ABBEB4" w:rsidR="007B5A80" w:rsidRPr="00834CDB" w:rsidRDefault="007B5A80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AF54CB" w14:textId="547EBB36" w:rsidR="007B5A80" w:rsidRPr="00834CDB" w:rsidRDefault="007B5A80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0F4698" w:rsidRPr="001D6E02" w14:paraId="05652EA6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21F615" w14:textId="77777777" w:rsidR="000F4698" w:rsidRPr="00A677E7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E7B4F" w14:textId="60FE5708" w:rsidR="000F4698" w:rsidRPr="00534668" w:rsidRDefault="0082745C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0F4698"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7.</w:t>
            </w:r>
            <w:r w:rsidR="000F4698" w:rsidRPr="00534668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 Уровень данных и физический уровень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D7AA9" w14:textId="69DD3CD3" w:rsidR="000F4698" w:rsidRDefault="000F469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793FD" w14:textId="503937DA" w:rsidR="000F4698" w:rsidRDefault="000F4698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0F4698" w:rsidRPr="001D6E02" w14:paraId="332427E8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BB52B3" w14:textId="2BE9C7CF" w:rsidR="000F4698" w:rsidRPr="00834CDB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9D0F28" w14:textId="55A53435" w:rsidR="000F4698" w:rsidRPr="00834CDB" w:rsidRDefault="000F4698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7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Основы маршрутизаци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B54A9" w14:textId="330433FC" w:rsidR="000F4698" w:rsidRPr="00107E34" w:rsidRDefault="000F469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BBD25" w14:textId="512050BA" w:rsidR="000F4698" w:rsidRPr="00845276" w:rsidRDefault="00845276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0F4698" w:rsidRPr="001D6E02" w14:paraId="6A2EEA0F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7B52F" w14:textId="42A328EA" w:rsidR="000F4698" w:rsidRPr="001D6E02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36E5A" w14:textId="6A35C59D" w:rsidR="000F4698" w:rsidRPr="0082745C" w:rsidRDefault="0082745C" w:rsidP="0082745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СРСП</w:t>
            </w:r>
            <w:r w:rsidR="000F4698"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3.</w:t>
            </w:r>
            <w:r w:rsidR="000F4698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нсультация СРС2 «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Построение расширенной топологии сети и статической маршрутизаци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». Контрольная работ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0D4126" w14:textId="0063B476" w:rsidR="000F4698" w:rsidRPr="00107E34" w:rsidRDefault="000F469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90918" w14:textId="6F66711F" w:rsidR="000F4698" w:rsidRPr="008B4C0A" w:rsidRDefault="008B4C0A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0F4698" w:rsidRPr="001D6E02" w14:paraId="1FC08766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D8AFD7" w14:textId="117CB8DB" w:rsidR="000F4698" w:rsidRPr="000F4698" w:rsidRDefault="00214E3B" w:rsidP="00214E3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К</w:t>
            </w:r>
            <w:r w:rsidR="000F4698" w:rsidRPr="000F469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73B17" w14:textId="77777777" w:rsidR="000F4698" w:rsidRDefault="000F4698" w:rsidP="00214E3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2A264" w14:textId="77777777" w:rsidR="000F4698" w:rsidRDefault="000F4698" w:rsidP="00214E3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ACC9A5" w14:textId="553D4E18" w:rsidR="000F4698" w:rsidRDefault="000F4698" w:rsidP="00214E3B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A71083" w:rsidRPr="001D6E02" w14:paraId="330E4CB3" w14:textId="77777777" w:rsidTr="00D268A0">
        <w:trPr>
          <w:trHeight w:val="252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812085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2CC744" w14:textId="44945B62" w:rsidR="00A71083" w:rsidRPr="00834CDB" w:rsidRDefault="0082745C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A71083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="00A71083"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="00A71083"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Сетевые устройств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5672" w14:textId="2C05DDF6" w:rsidR="00A71083" w:rsidRPr="004C567C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32059D" w14:textId="7820E155" w:rsidR="00A71083" w:rsidRPr="005F07C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1D6E02" w14:paraId="01D1B7DF" w14:textId="77777777" w:rsidTr="00D268A0">
        <w:trPr>
          <w:trHeight w:val="201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A141D3" w14:textId="6B522F8E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1D747" w14:textId="4885B45F" w:rsidR="00A71083" w:rsidRPr="001E6EEE" w:rsidRDefault="00A71083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8</w:t>
            </w:r>
            <w:r w:rsidRPr="005F07C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Протоколы динамической маршрутизаци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2C94BD" w14:textId="15398CD9" w:rsidR="00A71083" w:rsidRPr="001E6EEE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2E2C0" w14:textId="6870D695" w:rsidR="00A71083" w:rsidRPr="005F07C3" w:rsidRDefault="00A7108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A71083" w:rsidRPr="001D6E02" w14:paraId="4A49203D" w14:textId="77777777" w:rsidTr="00D268A0">
        <w:trPr>
          <w:trHeight w:val="293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CDDCE" w14:textId="4AF74762" w:rsidR="00A71083" w:rsidRPr="004C567C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96118F" w14:textId="7BF126C1" w:rsidR="00A71083" w:rsidRPr="00214E3B" w:rsidRDefault="0082745C" w:rsidP="00D268A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</w:t>
            </w:r>
            <w:r w:rsidR="00A71083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2.</w:t>
            </w:r>
            <w:r w:rsidR="00214E3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214E3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14E3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Построение расширенной топологии сети и статической маршрутизации</w:t>
            </w:r>
            <w:r w:rsidR="00214E3B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. Отчет </w:t>
            </w:r>
            <w:r w:rsidR="00E12847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в </w:t>
            </w:r>
            <w:r w:rsidR="00E12847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/pdf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C8B91" w14:textId="4988D066" w:rsidR="00A7108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313BE" w14:textId="117FB512" w:rsidR="00A71083" w:rsidRDefault="00A71083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A71083" w:rsidRPr="003C5E3C" w14:paraId="478C90D6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78A80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9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CCB84" w14:textId="5C8B91AF" w:rsidR="00A71083" w:rsidRPr="00834CDB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Л</w:t>
            </w:r>
            <w:r w:rsidR="00A7108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.</w:t>
            </w:r>
            <w:r w:rsidR="00A71083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Устранение неполадок в сет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88342" w14:textId="2AC012C5" w:rsidR="00A71083" w:rsidRPr="00A7108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106201" w14:textId="259CCC56" w:rsidR="00A71083" w:rsidRPr="00A7108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3C5E3C" w14:paraId="2C812FB4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D3EBA" w14:textId="20815C44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BA8F84" w14:textId="4635AEB4" w:rsidR="00A71083" w:rsidRPr="00A71083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аб</w:t>
            </w:r>
            <w:r w:rsidR="00A71083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9.</w:t>
            </w:r>
            <w:r w:rsidR="00A71083"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ротокол внутреннего шлюза (</w:t>
            </w:r>
            <w:r w:rsidR="00A7108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GP</w:t>
            </w:r>
            <w:r w:rsidR="00A71083"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). </w:t>
            </w:r>
            <w:r w:rsidR="00A7108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Фундаментальная конфигурация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0AC6E" w14:textId="16234633" w:rsidR="00A71083" w:rsidRPr="005F07C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3E8A7" w14:textId="6248DE34" w:rsidR="00A71083" w:rsidRPr="00D86C13" w:rsidRDefault="00A71083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07C13C67" w14:textId="77777777" w:rsidTr="00D268A0">
        <w:trPr>
          <w:trHeight w:val="257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0FC87B" w14:textId="77777777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D3B9F3" w14:textId="738104DD" w:rsidR="002C473F" w:rsidRPr="00834CDB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Л</w:t>
            </w:r>
            <w:r w:rsidR="002C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10.</w:t>
            </w:r>
            <w:r w:rsidR="002C473F"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Управление устройствам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15BAC" w14:textId="709308D8" w:rsidR="002C473F" w:rsidRPr="00AD217A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69865" w14:textId="53C72BEC" w:rsidR="002C473F" w:rsidRPr="00AD217A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2C473F" w:rsidRPr="003C5E3C" w14:paraId="73322793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36E980" w14:textId="2B9122C8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0415B" w14:textId="06B16840" w:rsidR="002C473F" w:rsidRDefault="002C473F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1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.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Конфигурация OSPF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8389D" w14:textId="12FA2F28" w:rsidR="002C473F" w:rsidRPr="002C473F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0E947" w14:textId="22EFD5F1" w:rsidR="002C473F" w:rsidRPr="007F54A5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79F53BDF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529FC" w14:textId="79F00BF9" w:rsidR="002C473F" w:rsidRPr="00422AA4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FE4E5" w14:textId="4B152040" w:rsidR="002C473F" w:rsidRPr="00214E3B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СРСП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4</w:t>
            </w:r>
            <w:r w:rsidR="002C473F" w:rsidRPr="00C10F50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.</w:t>
            </w:r>
            <w:r w:rsidR="002C473F" w:rsidRPr="00C10F5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10F50">
              <w:rPr>
                <w:rFonts w:ascii="Times New Roman" w:hAnsi="Times New Roman" w:cs="Times New Roman"/>
                <w:sz w:val="20"/>
                <w:szCs w:val="20"/>
              </w:rPr>
              <w:t>Прием СРС2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D0B79" w14:textId="1A35F264" w:rsidR="002C473F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DD22F" w14:textId="09331A3E" w:rsidR="002C473F" w:rsidRDefault="002C473F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F920BA" w:rsidRPr="003C5E3C" w14:paraId="63BC4ABC" w14:textId="77777777" w:rsidTr="007E5AED">
        <w:tc>
          <w:tcPr>
            <w:tcW w:w="96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FD1286" w14:textId="392F9077" w:rsidR="00F920BA" w:rsidRPr="00F920BA" w:rsidRDefault="00F920B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F920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Модуль 3. Конфигурирование </w:t>
            </w:r>
            <w:r w:rsidRPr="00F920B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HCP, NAT</w:t>
            </w:r>
          </w:p>
        </w:tc>
      </w:tr>
      <w:tr w:rsidR="004B4F4A" w:rsidRPr="003C5E3C" w14:paraId="6B606E94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FE0EC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AF9D3F" w14:textId="618DD107" w:rsidR="004B4F4A" w:rsidRPr="00992773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B4F4A" w:rsidRPr="007F54A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1.</w:t>
            </w:r>
            <w:r w:rsidR="004B4F4A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Основы маршрутизаци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04592" w14:textId="30966982" w:rsidR="004B4F4A" w:rsidRPr="004B4F4A" w:rsidRDefault="004B4F4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990B0" w14:textId="155A6E28" w:rsidR="004B4F4A" w:rsidRPr="007F54A5" w:rsidRDefault="004B4F4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B4F4A" w:rsidRPr="003C5E3C" w14:paraId="7FC1EB70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F0EE9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57D3E" w14:textId="687F3DB0" w:rsidR="004B4F4A" w:rsidRPr="00834CDB" w:rsidRDefault="004B4F4A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Лаб</w:t>
            </w:r>
            <w:r w:rsidRPr="00992773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11.</w:t>
            </w:r>
            <w:r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Конфигурация маршрутизации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VLAN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29C93" w14:textId="3F03A540" w:rsidR="004B4F4A" w:rsidRPr="007F54A5" w:rsidRDefault="004B4F4A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D805A" w14:textId="0D576D46" w:rsidR="004B4F4A" w:rsidRPr="007F54A5" w:rsidRDefault="004B4F4A" w:rsidP="00D268A0">
            <w:pPr>
              <w:tabs>
                <w:tab w:val="left" w:pos="127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47FD4382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721382" w14:textId="77777777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B8FD90" w14:textId="34A52B1D" w:rsidR="00486218" w:rsidRPr="00AB5662" w:rsidRDefault="00214E3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862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2.</w:t>
            </w:r>
            <w:r w:rsidR="00486218"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Расстояния маршрутизации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47951" w14:textId="2665537E" w:rsidR="00486218" w:rsidRP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F09F1" w14:textId="1840D31B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2747C32E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13ADB6" w14:textId="4E479739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2A294D" w14:textId="4095E262" w:rsidR="00486218" w:rsidRPr="00142582" w:rsidRDefault="00486218" w:rsidP="00D268A0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12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214E3B"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DHCP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661D" w14:textId="10CF3C2C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D12D2" w14:textId="2C7787B4" w:rsidR="00486218" w:rsidRPr="00CA777A" w:rsidRDefault="00E12847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486218" w14:paraId="2E6DFFB4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3F023" w14:textId="2B8156DA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04C00" w14:textId="03D77C31" w:rsidR="00486218" w:rsidRPr="00534668" w:rsidRDefault="00C10F50" w:rsidP="00D268A0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П</w:t>
            </w:r>
            <w:r w:rsidR="00486218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  <w:r w:rsidR="00486218"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нсультация СРС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«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Построение расширенной топологии сети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статической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и динамической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маршрутизаци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». Контрольная работа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07B4F" w14:textId="47BECFF5" w:rsid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76156" w14:textId="7E3CB53A" w:rsid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66A3D0FB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177ABB" w14:textId="77777777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2C2FC" w14:textId="7A5CD50F" w:rsidR="00486218" w:rsidRPr="00533BFB" w:rsidRDefault="00C10F50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486218"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.</w:t>
            </w:r>
            <w:r w:rsidR="00486218"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="00486218"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DHCP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6EFD16" w14:textId="5BDA872F" w:rsidR="00486218" w:rsidRP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01007" w14:textId="6980EBA4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58042529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951183" w14:textId="311DB8D2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CAD75" w14:textId="00445C17" w:rsidR="00486218" w:rsidRPr="00533BFB" w:rsidRDefault="00486218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.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C10F50"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ACL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E72C22" w14:textId="4E7D2480" w:rsidR="00486218" w:rsidRPr="00CA777A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94EAE4" w14:textId="65D66885" w:rsidR="00486218" w:rsidRPr="00CA777A" w:rsidRDefault="00E12847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834CDB" w14:paraId="785AC245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128B29" w14:textId="5C482F99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CDD8C" w14:textId="1D68823F" w:rsidR="00486218" w:rsidRPr="00FE0D0B" w:rsidRDefault="00C10F50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</w:t>
            </w:r>
            <w:r w:rsidR="00486218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  <w:r w:rsidR="00486218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0D0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0D0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Построение расширенной топологии сети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FE0D0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статической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и динамической</w:t>
            </w:r>
            <w:r w:rsidR="00FE0D0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маршрутизации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. Отчет в </w:t>
            </w:r>
            <w:r w:rsidR="00FE0D0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word/pdf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C3DEB" w14:textId="4172ACAA" w:rsidR="00486218" w:rsidRPr="00486218" w:rsidRDefault="0048621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03629" w14:textId="30622B3B" w:rsidR="00486218" w:rsidRPr="00CA777A" w:rsidRDefault="00E12847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63582AF2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DBC92D" w14:textId="77777777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F0DB3B" w14:textId="55D0150A" w:rsidR="001402ED" w:rsidRPr="00834CDB" w:rsidRDefault="00FE0D0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</w:t>
            </w:r>
            <w:r w:rsid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.</w:t>
            </w:r>
            <w:r w:rsidR="001402ED"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Списки управления доступом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72419" w14:textId="03A5E3C6" w:rsidR="001402ED" w:rsidRPr="00486218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D0BFBB" w14:textId="0E1FDECD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F768825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7460BA" w14:textId="1F49DA14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F033AA" w14:textId="17C9E224" w:rsidR="001402ED" w:rsidRPr="00D64247" w:rsidRDefault="001402ED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</w:t>
            </w:r>
            <w:r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4.</w:t>
            </w:r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Конфигурация NAT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AC492" w14:textId="33E76733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53D746" w14:textId="7F71ADBD" w:rsidR="001402ED" w:rsidRPr="00CA777A" w:rsidRDefault="00583D38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1402ED" w:rsidRPr="003C5E3C" w14:paraId="1C28E76D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B5C6B" w14:textId="6F3FE8C9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055B5F" w14:textId="4448E7E7" w:rsidR="001402ED" w:rsidRPr="00FE0D0B" w:rsidRDefault="00FE0D0B" w:rsidP="00D268A0">
            <w:pPr>
              <w:tabs>
                <w:tab w:val="left" w:pos="2265"/>
              </w:tabs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СРСП</w:t>
            </w:r>
            <w:r w:rsidR="001402ED" w:rsidRPr="001402ED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  <w:r w:rsidR="001402ED" w:rsidRPr="001402E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Прием СРС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F37EF" w14:textId="72BFBF0B" w:rsidR="001402ED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19F4B" w14:textId="76AE76EC" w:rsidR="001402ED" w:rsidRDefault="00E12847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1402ED" w:rsidRPr="003C5E3C" w14:paraId="3559D129" w14:textId="77777777" w:rsidTr="00D268A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51ECFB" w14:textId="77777777" w:rsidR="001402ED" w:rsidRPr="008048A6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B48A73" w14:textId="4BB6DFC7" w:rsidR="001402ED" w:rsidRPr="00534668" w:rsidRDefault="00FE0D0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.</w:t>
            </w:r>
            <w:r w:rsidR="001402ED"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53466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AT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302E8D" w14:textId="4E5EB1F3" w:rsidR="001402ED" w:rsidRPr="00486218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6A9B7" w14:textId="21DD9970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3E6DD71" w14:textId="77777777" w:rsidTr="00D268A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B9D927" w14:textId="47A9B605" w:rsidR="001402ED" w:rsidRPr="00D64247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36DE75" w14:textId="07F64C77" w:rsidR="001402ED" w:rsidRPr="003339CE" w:rsidRDefault="00FE0D0B" w:rsidP="00D268A0">
            <w:pPr>
              <w:pStyle w:val="a3"/>
              <w:snapToGri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Лаб</w:t>
            </w:r>
            <w:r w:rsidR="001402ED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15.</w:t>
            </w:r>
            <w:r w:rsidR="001402ED"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Конфигурация</w:t>
            </w:r>
            <w:r w:rsidR="001402ED"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IPv6</w:t>
            </w:r>
          </w:p>
          <w:p w14:paraId="0703F993" w14:textId="7014C1E0" w:rsidR="001402ED" w:rsidRPr="00834CDB" w:rsidRDefault="001402ED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8A356C" w14:textId="72C690F6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052D7" w14:textId="08E90FEE" w:rsidR="001402ED" w:rsidRPr="00CA777A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76873E6B" w14:textId="77777777" w:rsidTr="00D268A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A21FF" w14:textId="54B8AD77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96A3BD" w14:textId="30F1B15B" w:rsidR="001402ED" w:rsidRPr="00534668" w:rsidRDefault="00FE0D0B" w:rsidP="00D268A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РСП7</w:t>
            </w:r>
            <w:r w:rsidR="001402ED"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FE0D0B">
              <w:rPr>
                <w:rFonts w:ascii="Times New Roman" w:hAnsi="Times New Roman" w:cs="Times New Roman"/>
                <w:bCs/>
                <w:sz w:val="20"/>
                <w:szCs w:val="20"/>
              </w:rPr>
              <w:t>Повторение пройденных материалов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44C6C" w14:textId="001DDA3D" w:rsidR="001402ED" w:rsidRPr="00877E34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4B602" w14:textId="556B33A1" w:rsidR="001402ED" w:rsidRPr="00877E34" w:rsidRDefault="00022D6B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834CDB" w14:paraId="1B40EE4F" w14:textId="77777777" w:rsidTr="00D268A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28AF4" w14:textId="20779DDE" w:rsidR="001402ED" w:rsidRPr="00FE0D0B" w:rsidRDefault="00FE0D0B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РК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AD186" w14:textId="23CF49B8" w:rsidR="001402ED" w:rsidRPr="00834CDB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4C903" w14:textId="77777777" w:rsidR="001402ED" w:rsidRPr="00834CDB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04EEF" w14:textId="1675BE9A" w:rsidR="001402ED" w:rsidRPr="001402ED" w:rsidRDefault="001402ED" w:rsidP="00D268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00</w:t>
            </w:r>
          </w:p>
        </w:tc>
      </w:tr>
    </w:tbl>
    <w:p w14:paraId="45690263" w14:textId="00BBAC79" w:rsidR="00DE34A3" w:rsidRDefault="00DE34A3" w:rsidP="00DE34A3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  <w:lang w:val="kk-KZ"/>
        </w:rPr>
      </w:pPr>
    </w:p>
    <w:p w14:paraId="3ED8A5B1" w14:textId="77777777" w:rsidR="00E12847" w:rsidRDefault="00E12847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912D890" w14:textId="4D3D2C48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Декан ___________________________________</w:t>
      </w:r>
      <w:r w:rsidR="00E12847">
        <w:rPr>
          <w:rFonts w:ascii="Times New Roman" w:hAnsi="Times New Roman" w:cs="Times New Roman"/>
          <w:b/>
          <w:sz w:val="20"/>
          <w:szCs w:val="20"/>
          <w:lang w:val="en-US"/>
        </w:rPr>
        <w:t>________</w:t>
      </w:r>
      <w:r w:rsidRPr="001402ED">
        <w:rPr>
          <w:rFonts w:ascii="Times New Roman" w:hAnsi="Times New Roman" w:cs="Times New Roman"/>
          <w:b/>
          <w:sz w:val="20"/>
          <w:szCs w:val="20"/>
        </w:rPr>
        <w:t xml:space="preserve"> Урмашев Б. А.</w:t>
      </w:r>
    </w:p>
    <w:p w14:paraId="530ACEC6" w14:textId="77777777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ab/>
      </w:r>
      <w:r w:rsidRPr="001402ED">
        <w:rPr>
          <w:rFonts w:ascii="Times New Roman" w:hAnsi="Times New Roman" w:cs="Times New Roman"/>
          <w:b/>
          <w:sz w:val="20"/>
          <w:szCs w:val="20"/>
        </w:rPr>
        <w:tab/>
      </w:r>
    </w:p>
    <w:p w14:paraId="60AB6030" w14:textId="1F20A015" w:rsidR="001402ED" w:rsidRPr="00534668" w:rsidRDefault="00E12847" w:rsidP="001402ED">
      <w:pPr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E12847">
        <w:rPr>
          <w:rFonts w:ascii="Times New Roman" w:hAnsi="Times New Roman" w:cs="Times New Roman"/>
          <w:b/>
          <w:sz w:val="20"/>
          <w:szCs w:val="20"/>
        </w:rPr>
        <w:t>Заведующий кафедрой</w:t>
      </w:r>
      <w:r w:rsidRPr="0053466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402ED" w:rsidRPr="00534668">
        <w:rPr>
          <w:rFonts w:ascii="Times New Roman" w:hAnsi="Times New Roman" w:cs="Times New Roman"/>
          <w:b/>
          <w:sz w:val="20"/>
          <w:szCs w:val="20"/>
        </w:rPr>
        <w:t>______________________</w:t>
      </w:r>
      <w:r w:rsidRPr="00E12847">
        <w:rPr>
          <w:rFonts w:ascii="Times New Roman" w:hAnsi="Times New Roman" w:cs="Times New Roman"/>
          <w:b/>
          <w:sz w:val="20"/>
          <w:szCs w:val="20"/>
        </w:rPr>
        <w:t>______</w:t>
      </w:r>
      <w:r w:rsidR="001402ED" w:rsidRPr="00534668">
        <w:rPr>
          <w:rFonts w:ascii="Times New Roman" w:hAnsi="Times New Roman" w:cs="Times New Roman"/>
          <w:b/>
          <w:sz w:val="20"/>
          <w:szCs w:val="20"/>
        </w:rPr>
        <w:t xml:space="preserve"> Мусиралиева Ш. Ж.</w:t>
      </w:r>
    </w:p>
    <w:p w14:paraId="2995FE9C" w14:textId="77777777" w:rsidR="001402ED" w:rsidRPr="00534668" w:rsidRDefault="001402ED" w:rsidP="001402ED">
      <w:pPr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ab/>
      </w:r>
    </w:p>
    <w:p w14:paraId="7A557318" w14:textId="77777777" w:rsidR="001402ED" w:rsidRPr="001402ED" w:rsidRDefault="001402ED" w:rsidP="001402ED">
      <w:pPr>
        <w:spacing w:after="120"/>
        <w:rPr>
          <w:rFonts w:ascii="Times New Roman" w:hAnsi="Times New Roman" w:cs="Times New Roman"/>
          <w:sz w:val="20"/>
          <w:szCs w:val="20"/>
          <w:lang w:val="en-US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Преподаватель ___________________________________ Карюкин В. И.</w:t>
      </w:r>
    </w:p>
    <w:p w14:paraId="06BAA14D" w14:textId="538A7072" w:rsidR="00E12847" w:rsidRPr="00AC0B9C" w:rsidRDefault="00E12847" w:rsidP="00E12847">
      <w:pPr>
        <w:rPr>
          <w:color w:val="000000" w:themeColor="text1"/>
          <w:sz w:val="20"/>
          <w:szCs w:val="20"/>
          <w:lang w:val="kk-KZ"/>
        </w:rPr>
      </w:pPr>
    </w:p>
    <w:p w14:paraId="78253DD4" w14:textId="77777777" w:rsidR="00E12847" w:rsidRPr="00E12847" w:rsidRDefault="00E12847">
      <w:pPr>
        <w:rPr>
          <w:lang w:val="kk-KZ"/>
        </w:rPr>
      </w:pPr>
    </w:p>
    <w:sectPr w:rsidR="00E12847" w:rsidRPr="00E12847" w:rsidSect="00DE34A3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D7FA4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002B2"/>
    <w:multiLevelType w:val="hybridMultilevel"/>
    <w:tmpl w:val="DDE66B7A"/>
    <w:lvl w:ilvl="0" w:tplc="C28E33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17F7C"/>
    <w:multiLevelType w:val="hybridMultilevel"/>
    <w:tmpl w:val="22B027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C30E7"/>
    <w:multiLevelType w:val="hybridMultilevel"/>
    <w:tmpl w:val="A9C461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643CD0"/>
    <w:multiLevelType w:val="hybridMultilevel"/>
    <w:tmpl w:val="25384660"/>
    <w:lvl w:ilvl="0" w:tplc="2C58A2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524DD3"/>
    <w:multiLevelType w:val="multilevel"/>
    <w:tmpl w:val="AC945C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8" w15:restartNumberingAfterBreak="0">
    <w:nsid w:val="41046FEC"/>
    <w:multiLevelType w:val="hybridMultilevel"/>
    <w:tmpl w:val="264C7642"/>
    <w:lvl w:ilvl="0" w:tplc="3460B1A6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A07CE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455243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4808199F"/>
    <w:multiLevelType w:val="hybridMultilevel"/>
    <w:tmpl w:val="43E63434"/>
    <w:lvl w:ilvl="0" w:tplc="0EFC44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F8A141F"/>
    <w:multiLevelType w:val="hybridMultilevel"/>
    <w:tmpl w:val="86B44DFA"/>
    <w:lvl w:ilvl="0" w:tplc="EBD053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B57F7"/>
    <w:multiLevelType w:val="hybridMultilevel"/>
    <w:tmpl w:val="EB665C52"/>
    <w:lvl w:ilvl="0" w:tplc="1A465CD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B2325"/>
    <w:multiLevelType w:val="multilevel"/>
    <w:tmpl w:val="164CBE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47E0D64"/>
    <w:multiLevelType w:val="multilevel"/>
    <w:tmpl w:val="F06E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403D34"/>
    <w:multiLevelType w:val="multilevel"/>
    <w:tmpl w:val="F72E41A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75" w:hanging="375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C4AC1"/>
    <w:multiLevelType w:val="hybridMultilevel"/>
    <w:tmpl w:val="3EFCC5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E503B3"/>
    <w:multiLevelType w:val="multilevel"/>
    <w:tmpl w:val="2D8481A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20"/>
  </w:num>
  <w:num w:numId="6">
    <w:abstractNumId w:val="21"/>
  </w:num>
  <w:num w:numId="7">
    <w:abstractNumId w:val="9"/>
  </w:num>
  <w:num w:numId="8">
    <w:abstractNumId w:val="6"/>
  </w:num>
  <w:num w:numId="9">
    <w:abstractNumId w:val="12"/>
  </w:num>
  <w:num w:numId="10">
    <w:abstractNumId w:val="1"/>
  </w:num>
  <w:num w:numId="11">
    <w:abstractNumId w:val="18"/>
  </w:num>
  <w:num w:numId="12">
    <w:abstractNumId w:val="19"/>
  </w:num>
  <w:num w:numId="13">
    <w:abstractNumId w:val="14"/>
  </w:num>
  <w:num w:numId="14">
    <w:abstractNumId w:val="17"/>
  </w:num>
  <w:num w:numId="15">
    <w:abstractNumId w:val="16"/>
  </w:num>
  <w:num w:numId="16">
    <w:abstractNumId w:val="2"/>
  </w:num>
  <w:num w:numId="17">
    <w:abstractNumId w:val="0"/>
  </w:num>
  <w:num w:numId="18">
    <w:abstractNumId w:val="11"/>
  </w:num>
  <w:num w:numId="19">
    <w:abstractNumId w:val="7"/>
  </w:num>
  <w:num w:numId="20">
    <w:abstractNumId w:val="3"/>
  </w:num>
  <w:num w:numId="21">
    <w:abstractNumId w:val="4"/>
  </w:num>
  <w:num w:numId="22">
    <w:abstractNumId w:val="8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YwsTQxsrS0NLRQ0lEKTi0uzszPAykwNK8FAHwz40ItAAAA"/>
  </w:docVars>
  <w:rsids>
    <w:rsidRoot w:val="00DE34A3"/>
    <w:rsid w:val="000160FD"/>
    <w:rsid w:val="00022D6B"/>
    <w:rsid w:val="00036105"/>
    <w:rsid w:val="00054456"/>
    <w:rsid w:val="000555CF"/>
    <w:rsid w:val="000737C4"/>
    <w:rsid w:val="000949E5"/>
    <w:rsid w:val="000A0097"/>
    <w:rsid w:val="000A79C8"/>
    <w:rsid w:val="000B5664"/>
    <w:rsid w:val="000C2725"/>
    <w:rsid w:val="000C43B6"/>
    <w:rsid w:val="000D0585"/>
    <w:rsid w:val="000E79A5"/>
    <w:rsid w:val="000F4698"/>
    <w:rsid w:val="00107E34"/>
    <w:rsid w:val="00133AA4"/>
    <w:rsid w:val="00133F2A"/>
    <w:rsid w:val="001402ED"/>
    <w:rsid w:val="00142582"/>
    <w:rsid w:val="001474D4"/>
    <w:rsid w:val="00157D60"/>
    <w:rsid w:val="00163E36"/>
    <w:rsid w:val="00171BA3"/>
    <w:rsid w:val="00175EA4"/>
    <w:rsid w:val="001778BF"/>
    <w:rsid w:val="001850E3"/>
    <w:rsid w:val="001A6FDD"/>
    <w:rsid w:val="001A7963"/>
    <w:rsid w:val="001D0750"/>
    <w:rsid w:val="001D0844"/>
    <w:rsid w:val="001D6E02"/>
    <w:rsid w:val="001E2A83"/>
    <w:rsid w:val="001F39C2"/>
    <w:rsid w:val="001F5BA9"/>
    <w:rsid w:val="00205446"/>
    <w:rsid w:val="00214E3B"/>
    <w:rsid w:val="002242A6"/>
    <w:rsid w:val="002269DB"/>
    <w:rsid w:val="00226DBE"/>
    <w:rsid w:val="00243491"/>
    <w:rsid w:val="002456CD"/>
    <w:rsid w:val="00255EF5"/>
    <w:rsid w:val="002563E3"/>
    <w:rsid w:val="002633C7"/>
    <w:rsid w:val="00280D58"/>
    <w:rsid w:val="00286304"/>
    <w:rsid w:val="00286D67"/>
    <w:rsid w:val="0029018E"/>
    <w:rsid w:val="002930B1"/>
    <w:rsid w:val="00295497"/>
    <w:rsid w:val="00295A43"/>
    <w:rsid w:val="0029690B"/>
    <w:rsid w:val="002B0205"/>
    <w:rsid w:val="002C3277"/>
    <w:rsid w:val="002C473F"/>
    <w:rsid w:val="002C7E39"/>
    <w:rsid w:val="002F4D15"/>
    <w:rsid w:val="00304B68"/>
    <w:rsid w:val="00327D1C"/>
    <w:rsid w:val="003339CE"/>
    <w:rsid w:val="00334FD1"/>
    <w:rsid w:val="0034069F"/>
    <w:rsid w:val="003539D3"/>
    <w:rsid w:val="003539EE"/>
    <w:rsid w:val="00371A40"/>
    <w:rsid w:val="00371D96"/>
    <w:rsid w:val="003909EB"/>
    <w:rsid w:val="003B5BE0"/>
    <w:rsid w:val="003C22AC"/>
    <w:rsid w:val="003C5E3C"/>
    <w:rsid w:val="003D539D"/>
    <w:rsid w:val="003D70D9"/>
    <w:rsid w:val="003F4C40"/>
    <w:rsid w:val="00412405"/>
    <w:rsid w:val="00422AA4"/>
    <w:rsid w:val="00426224"/>
    <w:rsid w:val="00440E13"/>
    <w:rsid w:val="00443075"/>
    <w:rsid w:val="004715A1"/>
    <w:rsid w:val="00486218"/>
    <w:rsid w:val="0048672F"/>
    <w:rsid w:val="004B4F4A"/>
    <w:rsid w:val="004C567C"/>
    <w:rsid w:val="004E6A3E"/>
    <w:rsid w:val="004E7EBE"/>
    <w:rsid w:val="004F4EE9"/>
    <w:rsid w:val="004F7227"/>
    <w:rsid w:val="005019F0"/>
    <w:rsid w:val="00520F15"/>
    <w:rsid w:val="00534668"/>
    <w:rsid w:val="00534AE4"/>
    <w:rsid w:val="005600D9"/>
    <w:rsid w:val="00562FB1"/>
    <w:rsid w:val="00581F91"/>
    <w:rsid w:val="00583D38"/>
    <w:rsid w:val="00585EF1"/>
    <w:rsid w:val="00590820"/>
    <w:rsid w:val="005B157E"/>
    <w:rsid w:val="005B63D4"/>
    <w:rsid w:val="005B7170"/>
    <w:rsid w:val="005F07C3"/>
    <w:rsid w:val="005F0DA1"/>
    <w:rsid w:val="005F6A50"/>
    <w:rsid w:val="005F7795"/>
    <w:rsid w:val="00610F8D"/>
    <w:rsid w:val="00642F87"/>
    <w:rsid w:val="006442E0"/>
    <w:rsid w:val="00681C65"/>
    <w:rsid w:val="0069136E"/>
    <w:rsid w:val="006A3BAE"/>
    <w:rsid w:val="006B375E"/>
    <w:rsid w:val="006B432D"/>
    <w:rsid w:val="006F7E45"/>
    <w:rsid w:val="00701298"/>
    <w:rsid w:val="00702E87"/>
    <w:rsid w:val="007037BC"/>
    <w:rsid w:val="00706BB3"/>
    <w:rsid w:val="00710ED5"/>
    <w:rsid w:val="00721652"/>
    <w:rsid w:val="00753D9C"/>
    <w:rsid w:val="00770349"/>
    <w:rsid w:val="00786FA0"/>
    <w:rsid w:val="007B4B72"/>
    <w:rsid w:val="007B5A80"/>
    <w:rsid w:val="007C105C"/>
    <w:rsid w:val="007F47A6"/>
    <w:rsid w:val="007F54A5"/>
    <w:rsid w:val="00800F4D"/>
    <w:rsid w:val="00824B7A"/>
    <w:rsid w:val="00826B88"/>
    <w:rsid w:val="0082745C"/>
    <w:rsid w:val="00832C5C"/>
    <w:rsid w:val="00842759"/>
    <w:rsid w:val="00845276"/>
    <w:rsid w:val="0085381D"/>
    <w:rsid w:val="00864884"/>
    <w:rsid w:val="00877E34"/>
    <w:rsid w:val="00885296"/>
    <w:rsid w:val="008A6836"/>
    <w:rsid w:val="008B495A"/>
    <w:rsid w:val="008B4C0A"/>
    <w:rsid w:val="008C1AB7"/>
    <w:rsid w:val="008E2C16"/>
    <w:rsid w:val="008F78C9"/>
    <w:rsid w:val="008F7CC4"/>
    <w:rsid w:val="009030B7"/>
    <w:rsid w:val="00907574"/>
    <w:rsid w:val="00926215"/>
    <w:rsid w:val="009A1D49"/>
    <w:rsid w:val="009A36FB"/>
    <w:rsid w:val="009B10A0"/>
    <w:rsid w:val="009B38FC"/>
    <w:rsid w:val="009C545E"/>
    <w:rsid w:val="009D4E59"/>
    <w:rsid w:val="009D5080"/>
    <w:rsid w:val="00A1313A"/>
    <w:rsid w:val="00A1628A"/>
    <w:rsid w:val="00A24AC3"/>
    <w:rsid w:val="00A3327A"/>
    <w:rsid w:val="00A677E7"/>
    <w:rsid w:val="00A70018"/>
    <w:rsid w:val="00A71083"/>
    <w:rsid w:val="00A7142C"/>
    <w:rsid w:val="00A75028"/>
    <w:rsid w:val="00A762E2"/>
    <w:rsid w:val="00A81F9D"/>
    <w:rsid w:val="00A926C0"/>
    <w:rsid w:val="00AA29FC"/>
    <w:rsid w:val="00AB5662"/>
    <w:rsid w:val="00AC3C20"/>
    <w:rsid w:val="00AD217A"/>
    <w:rsid w:val="00AF21F4"/>
    <w:rsid w:val="00AF4330"/>
    <w:rsid w:val="00B0074E"/>
    <w:rsid w:val="00B1094D"/>
    <w:rsid w:val="00B1330F"/>
    <w:rsid w:val="00B14881"/>
    <w:rsid w:val="00B45B36"/>
    <w:rsid w:val="00B6019F"/>
    <w:rsid w:val="00B71058"/>
    <w:rsid w:val="00B835C4"/>
    <w:rsid w:val="00B853EF"/>
    <w:rsid w:val="00BA0A7F"/>
    <w:rsid w:val="00BB1AF3"/>
    <w:rsid w:val="00BD682B"/>
    <w:rsid w:val="00BF3C8D"/>
    <w:rsid w:val="00C10D1F"/>
    <w:rsid w:val="00C10F50"/>
    <w:rsid w:val="00C2075B"/>
    <w:rsid w:val="00C27343"/>
    <w:rsid w:val="00C30E8D"/>
    <w:rsid w:val="00C6009F"/>
    <w:rsid w:val="00C600AD"/>
    <w:rsid w:val="00C623F0"/>
    <w:rsid w:val="00C825F3"/>
    <w:rsid w:val="00C958D6"/>
    <w:rsid w:val="00C9633F"/>
    <w:rsid w:val="00CA2018"/>
    <w:rsid w:val="00CA777A"/>
    <w:rsid w:val="00CB1E20"/>
    <w:rsid w:val="00CB43FC"/>
    <w:rsid w:val="00CE38CB"/>
    <w:rsid w:val="00CE493F"/>
    <w:rsid w:val="00CE50C2"/>
    <w:rsid w:val="00CE74FE"/>
    <w:rsid w:val="00D0538C"/>
    <w:rsid w:val="00D14A28"/>
    <w:rsid w:val="00D21B4F"/>
    <w:rsid w:val="00D268A0"/>
    <w:rsid w:val="00D303A3"/>
    <w:rsid w:val="00D30741"/>
    <w:rsid w:val="00D74B5B"/>
    <w:rsid w:val="00D86C13"/>
    <w:rsid w:val="00DA52C8"/>
    <w:rsid w:val="00DA65BB"/>
    <w:rsid w:val="00DB11B6"/>
    <w:rsid w:val="00DC4E92"/>
    <w:rsid w:val="00DE34A3"/>
    <w:rsid w:val="00E12847"/>
    <w:rsid w:val="00E30CEE"/>
    <w:rsid w:val="00E82058"/>
    <w:rsid w:val="00EB471E"/>
    <w:rsid w:val="00EB4A88"/>
    <w:rsid w:val="00F069F3"/>
    <w:rsid w:val="00F15E4C"/>
    <w:rsid w:val="00F22225"/>
    <w:rsid w:val="00F3283E"/>
    <w:rsid w:val="00F8427A"/>
    <w:rsid w:val="00F920BA"/>
    <w:rsid w:val="00F96E4F"/>
    <w:rsid w:val="00FA6345"/>
    <w:rsid w:val="00FB589F"/>
    <w:rsid w:val="00FE0D0B"/>
    <w:rsid w:val="00FE44F6"/>
    <w:rsid w:val="00FF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6F5CD"/>
  <w15:chartTrackingRefBased/>
  <w15:docId w15:val="{2784478B-0BF7-400D-AD87-8D3166BE1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34A3"/>
    <w:pPr>
      <w:spacing w:after="200" w:line="276" w:lineRule="auto"/>
    </w:pPr>
  </w:style>
  <w:style w:type="paragraph" w:styleId="1">
    <w:name w:val="heading 1"/>
    <w:basedOn w:val="a"/>
    <w:link w:val="10"/>
    <w:uiPriority w:val="9"/>
    <w:qFormat/>
    <w:rsid w:val="00DE34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34A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DE34A3"/>
    <w:pPr>
      <w:ind w:left="720"/>
      <w:contextualSpacing/>
    </w:p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DE34A3"/>
  </w:style>
  <w:style w:type="paragraph" w:customStyle="1" w:styleId="11">
    <w:name w:val="Обычный1"/>
    <w:uiPriority w:val="99"/>
    <w:rsid w:val="00DE34A3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character" w:customStyle="1" w:styleId="shorttext">
    <w:name w:val="short_text"/>
    <w:basedOn w:val="a0"/>
    <w:rsid w:val="00DE34A3"/>
  </w:style>
  <w:style w:type="paragraph" w:styleId="a5">
    <w:name w:val="header"/>
    <w:basedOn w:val="a"/>
    <w:link w:val="a6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E34A3"/>
  </w:style>
  <w:style w:type="paragraph" w:styleId="a7">
    <w:name w:val="footer"/>
    <w:basedOn w:val="a"/>
    <w:link w:val="a8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E34A3"/>
  </w:style>
  <w:style w:type="character" w:customStyle="1" w:styleId="tlid-translation">
    <w:name w:val="tlid-translation"/>
    <w:basedOn w:val="a0"/>
    <w:rsid w:val="00DE34A3"/>
  </w:style>
  <w:style w:type="paragraph" w:styleId="2">
    <w:name w:val="Body Text 2"/>
    <w:basedOn w:val="a"/>
    <w:link w:val="20"/>
    <w:rsid w:val="00DE34A3"/>
    <w:pPr>
      <w:spacing w:after="120" w:line="480" w:lineRule="auto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DE34A3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DE34A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DE34A3"/>
  </w:style>
  <w:style w:type="paragraph" w:customStyle="1" w:styleId="a9">
    <w:name w:val="Стиль"/>
    <w:uiPriority w:val="99"/>
    <w:rsid w:val="00DE34A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line number"/>
    <w:basedOn w:val="a0"/>
    <w:uiPriority w:val="99"/>
    <w:semiHidden/>
    <w:unhideWhenUsed/>
    <w:rsid w:val="00DE34A3"/>
  </w:style>
  <w:style w:type="character" w:customStyle="1" w:styleId="gi">
    <w:name w:val="gi"/>
    <w:basedOn w:val="a0"/>
    <w:rsid w:val="00DE34A3"/>
  </w:style>
  <w:style w:type="character" w:styleId="ab">
    <w:name w:val="Hyperlink"/>
    <w:basedOn w:val="a0"/>
    <w:uiPriority w:val="99"/>
    <w:unhideWhenUsed/>
    <w:rsid w:val="00DE34A3"/>
    <w:rPr>
      <w:color w:val="0563C1" w:themeColor="hyperlink"/>
      <w:u w:val="single"/>
    </w:rPr>
  </w:style>
  <w:style w:type="paragraph" w:styleId="ac">
    <w:name w:val="Normal (Web)"/>
    <w:basedOn w:val="a"/>
    <w:uiPriority w:val="99"/>
    <w:unhideWhenUsed/>
    <w:rsid w:val="00DE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-size-extra-large">
    <w:name w:val="a-size-extra-large"/>
    <w:basedOn w:val="a0"/>
    <w:rsid w:val="00DE34A3"/>
  </w:style>
  <w:style w:type="character" w:customStyle="1" w:styleId="a-size-large">
    <w:name w:val="a-size-large"/>
    <w:basedOn w:val="a0"/>
    <w:rsid w:val="00DE34A3"/>
  </w:style>
  <w:style w:type="character" w:customStyle="1" w:styleId="author">
    <w:name w:val="author"/>
    <w:basedOn w:val="a0"/>
    <w:rsid w:val="00DE34A3"/>
  </w:style>
  <w:style w:type="character" w:customStyle="1" w:styleId="contribution">
    <w:name w:val="contribution"/>
    <w:basedOn w:val="a0"/>
    <w:rsid w:val="00DE34A3"/>
  </w:style>
  <w:style w:type="character" w:customStyle="1" w:styleId="a-color-secondary">
    <w:name w:val="a-color-secondary"/>
    <w:basedOn w:val="a0"/>
    <w:rsid w:val="00DE34A3"/>
  </w:style>
  <w:style w:type="character" w:customStyle="1" w:styleId="a-declarative">
    <w:name w:val="a-declarative"/>
    <w:basedOn w:val="a0"/>
    <w:rsid w:val="002B0205"/>
  </w:style>
  <w:style w:type="character" w:styleId="ad">
    <w:name w:val="Strong"/>
    <w:basedOn w:val="a0"/>
    <w:uiPriority w:val="22"/>
    <w:qFormat/>
    <w:rsid w:val="00295497"/>
    <w:rPr>
      <w:b/>
      <w:bCs/>
    </w:rPr>
  </w:style>
  <w:style w:type="table" w:styleId="-1">
    <w:name w:val="Grid Table 1 Light"/>
    <w:basedOn w:val="a1"/>
    <w:uiPriority w:val="46"/>
    <w:rsid w:val="002954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412405"/>
    <w:rPr>
      <w:rFonts w:cs="Times New Roman"/>
    </w:rPr>
  </w:style>
  <w:style w:type="character" w:customStyle="1" w:styleId="jlqj4b">
    <w:name w:val="jlqj4b"/>
    <w:basedOn w:val="a0"/>
    <w:rsid w:val="00412405"/>
  </w:style>
  <w:style w:type="character" w:customStyle="1" w:styleId="viiyi">
    <w:name w:val="viiyi"/>
    <w:basedOn w:val="a0"/>
    <w:rsid w:val="00412405"/>
  </w:style>
  <w:style w:type="paragraph" w:styleId="HTML">
    <w:name w:val="HTML Preformatted"/>
    <w:basedOn w:val="a"/>
    <w:link w:val="HTML0"/>
    <w:uiPriority w:val="99"/>
    <w:unhideWhenUsed/>
    <w:rsid w:val="00A700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A7001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e">
    <w:name w:val="Unresolved Mention"/>
    <w:basedOn w:val="a0"/>
    <w:uiPriority w:val="99"/>
    <w:semiHidden/>
    <w:unhideWhenUsed/>
    <w:rsid w:val="00A92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40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Glen-E-Clarke/e/B001KD1TU6/ref=dp_byline_cont_book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ladislav.karyukin@kaznu.kz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ladislav.karyuki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1</TotalTime>
  <Pages>3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16</cp:revision>
  <dcterms:created xsi:type="dcterms:W3CDTF">2020-09-26T10:08:00Z</dcterms:created>
  <dcterms:modified xsi:type="dcterms:W3CDTF">2023-01-26T07:22:00Z</dcterms:modified>
</cp:coreProperties>
</file>